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549A6" w14:textId="50CC0754" w:rsidR="00B437F6" w:rsidRDefault="00D955F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A6B30" wp14:editId="2D05026F">
                <wp:simplePos x="0" y="0"/>
                <wp:positionH relativeFrom="column">
                  <wp:posOffset>-19050</wp:posOffset>
                </wp:positionH>
                <wp:positionV relativeFrom="paragraph">
                  <wp:posOffset>57150</wp:posOffset>
                </wp:positionV>
                <wp:extent cx="45719" cy="3733800"/>
                <wp:effectExtent l="0" t="0" r="1206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7338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B59D21" id="Rectangle 1" o:spid="_x0000_s1026" style="position:absolute;margin-left:-1.5pt;margin-top:4.5pt;width:3.6pt;height:29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" fillcolor="#5b9bd5 [3208]" strokecolor="#5b9bd5 [3208]" strokeweight="1pt"/>
            </w:pict>
          </mc:Fallback>
        </mc:AlternateContent>
      </w:r>
      <w:r w:rsidR="00B401E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B249D6" wp14:editId="5151BE18">
                <wp:simplePos x="0" y="0"/>
                <wp:positionH relativeFrom="column">
                  <wp:posOffset>342900</wp:posOffset>
                </wp:positionH>
                <wp:positionV relativeFrom="paragraph">
                  <wp:posOffset>57150</wp:posOffset>
                </wp:positionV>
                <wp:extent cx="5715000" cy="5181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518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EF26A3" w14:textId="1CC613BC" w:rsidR="00B401EE" w:rsidRPr="006B0A5D" w:rsidRDefault="00B401EE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B0A5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ity of Philadelphia: Child Care Facilities Fund (CCFF)</w:t>
                            </w:r>
                          </w:p>
                          <w:p w14:paraId="7101C8A8" w14:textId="2AEE8CCD" w:rsidR="00B401EE" w:rsidRPr="006B0A5D" w:rsidRDefault="00B401EE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B0A5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pproved Contractors and Vendors</w:t>
                            </w:r>
                          </w:p>
                          <w:p w14:paraId="091CD8BE" w14:textId="77777777" w:rsidR="00B401EE" w:rsidRDefault="00B401EE">
                            <w:r>
                              <w:t>Effective 12/29/2020</w:t>
                            </w:r>
                          </w:p>
                          <w:p w14:paraId="2FEE94EE" w14:textId="7A3FF7D6" w:rsidR="00B401EE" w:rsidRDefault="00B401EE">
                            <w:r>
                              <w:t xml:space="preserve">Last revised </w:t>
                            </w:r>
                            <w:r w:rsidR="00B63A71">
                              <w:t>1</w:t>
                            </w:r>
                            <w:r w:rsidR="006D79F0">
                              <w:t>/</w:t>
                            </w:r>
                            <w:r w:rsidR="008A43B2">
                              <w:t>29</w:t>
                            </w:r>
                            <w:r>
                              <w:t>/202</w:t>
                            </w:r>
                            <w:r w:rsidR="007E0F18">
                              <w:t>2</w:t>
                            </w:r>
                          </w:p>
                          <w:p w14:paraId="339AD9A1" w14:textId="32B39B36" w:rsidR="00B401EE" w:rsidRDefault="00B401EE"/>
                          <w:p w14:paraId="2F562436" w14:textId="4A49EEA5" w:rsidR="00B401EE" w:rsidRDefault="00B401EE">
                            <w:r>
                              <w:t xml:space="preserve">This list contains contractors and vendors who have been evaluated by CCFF to have met the minimum qualifications </w:t>
                            </w:r>
                            <w:r w:rsidR="006B0A5D">
                              <w:t xml:space="preserve">required </w:t>
                            </w:r>
                            <w:r>
                              <w:t xml:space="preserve">to be listed. Those listed have at least three years of experience, are licensed </w:t>
                            </w:r>
                            <w:r w:rsidR="006B0A5D">
                              <w:t xml:space="preserve">in Philadelphia </w:t>
                            </w:r>
                            <w:r>
                              <w:t xml:space="preserve">and insured, and have positive references from past clients. </w:t>
                            </w:r>
                          </w:p>
                          <w:p w14:paraId="37A89074" w14:textId="4E98971B" w:rsidR="00B401EE" w:rsidRDefault="00B401EE">
                            <w:r>
                              <w:t>While CCFF cannot guarantee the quality of work, we can guarantee that the vendors meet the above criteria and have been informed on the operations of the project.</w:t>
                            </w:r>
                            <w:r w:rsidR="00F4694D">
                              <w:t xml:space="preserve"> Providers are encouraged to obtain multiple quotes and check references.</w:t>
                            </w:r>
                          </w:p>
                          <w:p w14:paraId="3A6B7575" w14:textId="36D03004" w:rsidR="00B401EE" w:rsidRDefault="006B0A5D">
                            <w:r>
                              <w:t xml:space="preserve">This list is intended as a resource. </w:t>
                            </w:r>
                            <w:r w:rsidRPr="006B0A5D">
                              <w:rPr>
                                <w:u w:val="single"/>
                              </w:rPr>
                              <w:t>Child care providers are not obligated nor required to select a contractor from this list.</w:t>
                            </w:r>
                            <w:r>
                              <w:t xml:space="preserve"> </w:t>
                            </w:r>
                            <w:r w:rsidR="00B401EE" w:rsidRPr="00B401EE">
                              <w:t>Any contract derived for work on CCFF projects will be between the contractor and the child care provider who receives the grant.</w:t>
                            </w:r>
                          </w:p>
                          <w:p w14:paraId="6BCEE4CA" w14:textId="60091823" w:rsidR="006B0A5D" w:rsidRDefault="006B0A5D">
                            <w:r>
                              <w:t>Contractors can be removed from the list at the discretion of CCFF. The list will be updated periodically with the revised date listed.</w:t>
                            </w:r>
                          </w:p>
                          <w:p w14:paraId="57EFEFDF" w14:textId="6A744D5F" w:rsidR="006B0A5D" w:rsidRDefault="006B0A5D">
                            <w:r>
                              <w:t xml:space="preserve">Contractors seeking to be reviewed for addition to the list, should contact </w:t>
                            </w:r>
                            <w:hyperlink r:id="rId7" w:history="1">
                              <w:r w:rsidRPr="00A33A1E">
                                <w:rPr>
                                  <w:rStyle w:val="Hyperlink"/>
                                </w:rPr>
                                <w:t>ecefacilityfund@phmc.org</w:t>
                              </w:r>
                            </w:hyperlink>
                            <w:r>
                              <w:t xml:space="preserve"> and complete a </w:t>
                            </w:r>
                            <w:hyperlink r:id="rId8" w:history="1">
                              <w:r w:rsidRPr="006B0A5D">
                                <w:rPr>
                                  <w:rStyle w:val="Hyperlink"/>
                                </w:rPr>
                                <w:t>Request for Qualifications</w:t>
                              </w:r>
                            </w:hyperlink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B249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pt;margin-top:4.5pt;width:450pt;height:4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" fillcolor="white [3201]" stroked="f" strokeweight=".5pt">
                <v:textbox>
                  <w:txbxContent>
                    <w:p w14:paraId="5AEF26A3" w14:textId="1CC613BC" w:rsidR="00B401EE" w:rsidRPr="006B0A5D" w:rsidRDefault="00B401EE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B0A5D">
                        <w:rPr>
                          <w:b/>
                          <w:bCs/>
                          <w:sz w:val="24"/>
                          <w:szCs w:val="24"/>
                        </w:rPr>
                        <w:t>City of Philadelphia: Child Care Facilities Fund (CCFF)</w:t>
                      </w:r>
                    </w:p>
                    <w:p w14:paraId="7101C8A8" w14:textId="2AEE8CCD" w:rsidR="00B401EE" w:rsidRPr="006B0A5D" w:rsidRDefault="00B401EE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B0A5D">
                        <w:rPr>
                          <w:b/>
                          <w:bCs/>
                          <w:sz w:val="24"/>
                          <w:szCs w:val="24"/>
                        </w:rPr>
                        <w:t>Approved Contractors and Vendors</w:t>
                      </w:r>
                    </w:p>
                    <w:p w14:paraId="091CD8BE" w14:textId="77777777" w:rsidR="00B401EE" w:rsidRDefault="00B401EE">
                      <w:r>
                        <w:t>Effective 12/29/2020</w:t>
                      </w:r>
                    </w:p>
                    <w:p w14:paraId="2FEE94EE" w14:textId="7A3FF7D6" w:rsidR="00B401EE" w:rsidRDefault="00B401EE">
                      <w:r>
                        <w:t xml:space="preserve">Last revised </w:t>
                      </w:r>
                      <w:r w:rsidR="00B63A71">
                        <w:t>1</w:t>
                      </w:r>
                      <w:r w:rsidR="006D79F0">
                        <w:t>/</w:t>
                      </w:r>
                      <w:r w:rsidR="008A43B2">
                        <w:t>29</w:t>
                      </w:r>
                      <w:r>
                        <w:t>/202</w:t>
                      </w:r>
                      <w:r w:rsidR="007E0F18">
                        <w:t>2</w:t>
                      </w:r>
                    </w:p>
                    <w:p w14:paraId="339AD9A1" w14:textId="32B39B36" w:rsidR="00B401EE" w:rsidRDefault="00B401EE"/>
                    <w:p w14:paraId="2F562436" w14:textId="4A49EEA5" w:rsidR="00B401EE" w:rsidRDefault="00B401EE">
                      <w:r>
                        <w:t xml:space="preserve">This list contains contractors and vendors who have been evaluated by CCFF to have met the minimum qualifications </w:t>
                      </w:r>
                      <w:r w:rsidR="006B0A5D">
                        <w:t xml:space="preserve">required </w:t>
                      </w:r>
                      <w:r>
                        <w:t xml:space="preserve">to be listed. Those listed have at least three years of experience, are licensed </w:t>
                      </w:r>
                      <w:r w:rsidR="006B0A5D">
                        <w:t xml:space="preserve">in Philadelphia </w:t>
                      </w:r>
                      <w:r>
                        <w:t xml:space="preserve">and insured, and have positive references from past clients. </w:t>
                      </w:r>
                    </w:p>
                    <w:p w14:paraId="37A89074" w14:textId="4E98971B" w:rsidR="00B401EE" w:rsidRDefault="00B401EE">
                      <w:r>
                        <w:t>While CCFF cannot guarantee the quality of work, we can guarantee that the vendors meet the above criteria and have been informed on the operations of the project.</w:t>
                      </w:r>
                      <w:r w:rsidR="00F4694D">
                        <w:t xml:space="preserve"> Providers are encouraged to obtain multiple quotes and check references.</w:t>
                      </w:r>
                    </w:p>
                    <w:p w14:paraId="3A6B7575" w14:textId="36D03004" w:rsidR="00B401EE" w:rsidRDefault="006B0A5D">
                      <w:r>
                        <w:t xml:space="preserve">This list is intended as a resource. </w:t>
                      </w:r>
                      <w:r w:rsidRPr="006B0A5D">
                        <w:rPr>
                          <w:u w:val="single"/>
                        </w:rPr>
                        <w:t>Child care providers are not obligated nor required to select a contractor from this list.</w:t>
                      </w:r>
                      <w:r>
                        <w:t xml:space="preserve"> </w:t>
                      </w:r>
                      <w:r w:rsidR="00B401EE" w:rsidRPr="00B401EE">
                        <w:t>Any contract derived for work on CCFF projects will be between the contractor and the child care provider who receives the grant.</w:t>
                      </w:r>
                    </w:p>
                    <w:p w14:paraId="6BCEE4CA" w14:textId="60091823" w:rsidR="006B0A5D" w:rsidRDefault="006B0A5D">
                      <w:r>
                        <w:t>Contractors can be removed from the list at the discretion of CCFF. The list will be updated periodically with the revised date listed.</w:t>
                      </w:r>
                    </w:p>
                    <w:p w14:paraId="57EFEFDF" w14:textId="6A744D5F" w:rsidR="006B0A5D" w:rsidRDefault="006B0A5D">
                      <w:r>
                        <w:t xml:space="preserve">Contractors seeking to be reviewed for addition to the list, should contact </w:t>
                      </w:r>
                      <w:hyperlink r:id="rId9" w:history="1">
                        <w:r w:rsidRPr="00A33A1E">
                          <w:rPr>
                            <w:rStyle w:val="Hyperlink"/>
                          </w:rPr>
                          <w:t>ecefacilityfund@phmc.org</w:t>
                        </w:r>
                      </w:hyperlink>
                      <w:r>
                        <w:t xml:space="preserve"> and complete a </w:t>
                      </w:r>
                      <w:hyperlink r:id="rId10" w:history="1">
                        <w:r w:rsidRPr="006B0A5D">
                          <w:rPr>
                            <w:rStyle w:val="Hyperlink"/>
                          </w:rPr>
                          <w:t>Request for Qualifications</w:t>
                        </w:r>
                      </w:hyperlink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E41FA9B" w14:textId="0437E507" w:rsidR="00B65791" w:rsidRDefault="00B65791"/>
    <w:p w14:paraId="6F59F36A" w14:textId="68DC1A59" w:rsidR="00B65791" w:rsidRDefault="00B65791"/>
    <w:p w14:paraId="5EEBB773" w14:textId="13E99EEE" w:rsidR="00B65791" w:rsidRDefault="00B65791"/>
    <w:p w14:paraId="0482D65F" w14:textId="2A66C00C" w:rsidR="00B65791" w:rsidRDefault="00B65791"/>
    <w:p w14:paraId="42E2556A" w14:textId="7FF3A12A" w:rsidR="00B65791" w:rsidRDefault="00B65791"/>
    <w:p w14:paraId="407ACA69" w14:textId="27F17881" w:rsidR="00B65791" w:rsidRDefault="00862B77" w:rsidP="00862B77">
      <w:pPr>
        <w:tabs>
          <w:tab w:val="left" w:pos="11708"/>
        </w:tabs>
      </w:pPr>
      <w:r>
        <w:tab/>
      </w:r>
    </w:p>
    <w:p w14:paraId="2D6EB08D" w14:textId="0A77E512" w:rsidR="00B65791" w:rsidRDefault="00B65791"/>
    <w:p w14:paraId="349BA0D5" w14:textId="5175D52F" w:rsidR="00B65791" w:rsidRDefault="00B65791"/>
    <w:p w14:paraId="308042B1" w14:textId="438B593E" w:rsidR="00B65791" w:rsidRDefault="00B65791"/>
    <w:p w14:paraId="53EB6A4D" w14:textId="0959F075" w:rsidR="00B65791" w:rsidRDefault="00B65791"/>
    <w:p w14:paraId="5A6A5BDE" w14:textId="3D5349A9" w:rsidR="00B65791" w:rsidRDefault="00B65791"/>
    <w:p w14:paraId="3F3DB575" w14:textId="3D6713E8" w:rsidR="00B65791" w:rsidRDefault="00B65791"/>
    <w:p w14:paraId="36739348" w14:textId="0AE60F7F" w:rsidR="00B65791" w:rsidRDefault="00B65791"/>
    <w:p w14:paraId="36ED228D" w14:textId="42534387" w:rsidR="00B65791" w:rsidRDefault="00B65791"/>
    <w:p w14:paraId="0F5276C0" w14:textId="69A25C05" w:rsidR="00B65791" w:rsidRDefault="00B65791"/>
    <w:p w14:paraId="14B11578" w14:textId="6891546A" w:rsidR="00B65791" w:rsidRDefault="00B65791"/>
    <w:p w14:paraId="2A604CB6" w14:textId="4B6BB2AA" w:rsidR="00B65791" w:rsidRDefault="00B65791"/>
    <w:p w14:paraId="7DB207B5" w14:textId="31DEB6CC" w:rsidR="00B65791" w:rsidRDefault="00B65791"/>
    <w:p w14:paraId="48177651" w14:textId="4722E2D5" w:rsidR="00B65791" w:rsidRDefault="00B65791"/>
    <w:p w14:paraId="39291C92" w14:textId="7939EC7F" w:rsidR="00B65791" w:rsidRDefault="00B65791"/>
    <w:p w14:paraId="353015C6" w14:textId="6D2167A8" w:rsidR="00475F5F" w:rsidRPr="000054A1" w:rsidRDefault="00475F5F" w:rsidP="00B03E9F">
      <w:pPr>
        <w:ind w:left="-450"/>
        <w:rPr>
          <w:b/>
          <w:bCs/>
        </w:rPr>
      </w:pPr>
      <w:r w:rsidRPr="000054A1">
        <w:rPr>
          <w:b/>
          <w:bCs/>
        </w:rPr>
        <w:lastRenderedPageBreak/>
        <w:t>General Contractor</w:t>
      </w:r>
      <w:r w:rsidR="000054A1">
        <w:rPr>
          <w:b/>
          <w:bCs/>
        </w:rPr>
        <w:t>s</w:t>
      </w:r>
      <w:r w:rsidR="00E94174">
        <w:rPr>
          <w:b/>
          <w:bCs/>
        </w:rPr>
        <w:t>/Construction Services</w:t>
      </w:r>
    </w:p>
    <w:tbl>
      <w:tblPr>
        <w:tblStyle w:val="TableGrid"/>
        <w:tblW w:w="1335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762"/>
        <w:gridCol w:w="1648"/>
        <w:gridCol w:w="1574"/>
        <w:gridCol w:w="3683"/>
        <w:gridCol w:w="3683"/>
      </w:tblGrid>
      <w:tr w:rsidR="00475F5F" w14:paraId="3C98BB43" w14:textId="77777777" w:rsidTr="008257E6">
        <w:trPr>
          <w:trHeight w:val="593"/>
        </w:trPr>
        <w:tc>
          <w:tcPr>
            <w:tcW w:w="2762" w:type="dxa"/>
            <w:shd w:val="clear" w:color="auto" w:fill="9CC2E5" w:themeFill="accent5" w:themeFillTint="99"/>
          </w:tcPr>
          <w:p w14:paraId="1C0208FC" w14:textId="4D318CD1" w:rsidR="00475F5F" w:rsidRDefault="00475F5F" w:rsidP="00475F5F">
            <w:r>
              <w:t>Company</w:t>
            </w:r>
          </w:p>
        </w:tc>
        <w:tc>
          <w:tcPr>
            <w:tcW w:w="1648" w:type="dxa"/>
            <w:shd w:val="clear" w:color="auto" w:fill="9CC2E5" w:themeFill="accent5" w:themeFillTint="99"/>
          </w:tcPr>
          <w:p w14:paraId="151F713C" w14:textId="1C5FEFFD" w:rsidR="00475F5F" w:rsidRDefault="00475F5F" w:rsidP="00475F5F">
            <w:r>
              <w:t>Main Contact</w:t>
            </w:r>
          </w:p>
        </w:tc>
        <w:tc>
          <w:tcPr>
            <w:tcW w:w="1574" w:type="dxa"/>
            <w:shd w:val="clear" w:color="auto" w:fill="9CC2E5" w:themeFill="accent5" w:themeFillTint="99"/>
          </w:tcPr>
          <w:p w14:paraId="7247BB6C" w14:textId="62DF20C2" w:rsidR="00475F5F" w:rsidRDefault="00475F5F" w:rsidP="00475F5F">
            <w:r>
              <w:t>Phone</w:t>
            </w:r>
          </w:p>
        </w:tc>
        <w:tc>
          <w:tcPr>
            <w:tcW w:w="3683" w:type="dxa"/>
            <w:shd w:val="clear" w:color="auto" w:fill="9CC2E5" w:themeFill="accent5" w:themeFillTint="99"/>
          </w:tcPr>
          <w:p w14:paraId="44EE1A04" w14:textId="4DD9E9EB" w:rsidR="00475F5F" w:rsidRDefault="002A1AC7" w:rsidP="00475F5F">
            <w:r>
              <w:t>Email</w:t>
            </w:r>
          </w:p>
        </w:tc>
        <w:tc>
          <w:tcPr>
            <w:tcW w:w="3683" w:type="dxa"/>
            <w:shd w:val="clear" w:color="auto" w:fill="9CC2E5" w:themeFill="accent5" w:themeFillTint="99"/>
          </w:tcPr>
          <w:p w14:paraId="7D68E7FC" w14:textId="756C826D" w:rsidR="00475F5F" w:rsidRDefault="002A1AC7" w:rsidP="00475F5F">
            <w:r>
              <w:t>Website</w:t>
            </w:r>
          </w:p>
        </w:tc>
      </w:tr>
      <w:tr w:rsidR="00475F5F" w14:paraId="49CDF89A" w14:textId="77777777" w:rsidTr="008257E6">
        <w:trPr>
          <w:trHeight w:val="1153"/>
        </w:trPr>
        <w:tc>
          <w:tcPr>
            <w:tcW w:w="2762" w:type="dxa"/>
          </w:tcPr>
          <w:p w14:paraId="1BD9DA6E" w14:textId="77777777" w:rsidR="002A1AC7" w:rsidRPr="00475F5F" w:rsidRDefault="002A1AC7" w:rsidP="002A1AC7">
            <w:r w:rsidRPr="00475F5F">
              <w:t>3rd Generation Design &amp; Construction</w:t>
            </w:r>
          </w:p>
          <w:p w14:paraId="4A54D7F9" w14:textId="77777777" w:rsidR="00475F5F" w:rsidRDefault="00475F5F" w:rsidP="00475F5F"/>
        </w:tc>
        <w:tc>
          <w:tcPr>
            <w:tcW w:w="1648" w:type="dxa"/>
          </w:tcPr>
          <w:p w14:paraId="33EE551B" w14:textId="41C1393F" w:rsidR="00475F5F" w:rsidRDefault="002A1AC7" w:rsidP="00475F5F">
            <w:r>
              <w:t>Melvin Brown</w:t>
            </w:r>
          </w:p>
        </w:tc>
        <w:tc>
          <w:tcPr>
            <w:tcW w:w="1574" w:type="dxa"/>
          </w:tcPr>
          <w:p w14:paraId="27E5C6DD" w14:textId="12F2EB7D" w:rsidR="002A1AC7" w:rsidRPr="00475F5F" w:rsidRDefault="002A1AC7" w:rsidP="002A1AC7">
            <w:r w:rsidRPr="00475F5F">
              <w:t>215</w:t>
            </w:r>
            <w:r>
              <w:t>-</w:t>
            </w:r>
            <w:r w:rsidRPr="00475F5F">
              <w:t>605</w:t>
            </w:r>
            <w:r>
              <w:t>-</w:t>
            </w:r>
            <w:r w:rsidRPr="00475F5F">
              <w:t>7961</w:t>
            </w:r>
          </w:p>
          <w:p w14:paraId="5943CAFE" w14:textId="77777777" w:rsidR="00475F5F" w:rsidRDefault="00475F5F" w:rsidP="00475F5F"/>
        </w:tc>
        <w:tc>
          <w:tcPr>
            <w:tcW w:w="3683" w:type="dxa"/>
          </w:tcPr>
          <w:p w14:paraId="1D896BC2" w14:textId="77777777" w:rsidR="002A1AC7" w:rsidRPr="00475F5F" w:rsidRDefault="008A43B2" w:rsidP="002A1AC7">
            <w:hyperlink r:id="rId11" w:history="1">
              <w:r w:rsidR="002A1AC7" w:rsidRPr="00475F5F">
                <w:rPr>
                  <w:rStyle w:val="Hyperlink"/>
                </w:rPr>
                <w:t>3rdGenerationDC@gmail.com</w:t>
              </w:r>
            </w:hyperlink>
          </w:p>
          <w:p w14:paraId="18CF587A" w14:textId="77777777" w:rsidR="00475F5F" w:rsidRDefault="00475F5F" w:rsidP="00475F5F"/>
        </w:tc>
        <w:tc>
          <w:tcPr>
            <w:tcW w:w="3683" w:type="dxa"/>
          </w:tcPr>
          <w:p w14:paraId="2B6DDD8A" w14:textId="77777777" w:rsidR="002A1AC7" w:rsidRPr="00475F5F" w:rsidRDefault="008A43B2" w:rsidP="002A1AC7">
            <w:hyperlink r:id="rId12" w:history="1">
              <w:r w:rsidR="002A1AC7" w:rsidRPr="00372E01">
                <w:rPr>
                  <w:rStyle w:val="Hyperlink"/>
                </w:rPr>
                <w:t>www.3rdgenerationdc.com</w:t>
              </w:r>
            </w:hyperlink>
            <w:r w:rsidR="002A1AC7" w:rsidRPr="00475F5F">
              <w:t xml:space="preserve"> </w:t>
            </w:r>
          </w:p>
          <w:p w14:paraId="658210DE" w14:textId="77777777" w:rsidR="00475F5F" w:rsidRDefault="00475F5F" w:rsidP="00475F5F"/>
        </w:tc>
      </w:tr>
      <w:tr w:rsidR="008257E6" w14:paraId="7B87827E" w14:textId="77777777" w:rsidTr="00917897">
        <w:trPr>
          <w:trHeight w:val="917"/>
        </w:trPr>
        <w:tc>
          <w:tcPr>
            <w:tcW w:w="2762" w:type="dxa"/>
          </w:tcPr>
          <w:p w14:paraId="01763AFA" w14:textId="156E0D49" w:rsidR="008257E6" w:rsidRPr="00475F5F" w:rsidRDefault="008257E6" w:rsidP="00CA3F20">
            <w:r w:rsidRPr="008257E6">
              <w:t>Bluestone Construction Services Inc.</w:t>
            </w:r>
          </w:p>
        </w:tc>
        <w:tc>
          <w:tcPr>
            <w:tcW w:w="1648" w:type="dxa"/>
          </w:tcPr>
          <w:p w14:paraId="2FC13B66" w14:textId="291FF042" w:rsidR="008257E6" w:rsidRPr="00475F5F" w:rsidRDefault="008257E6" w:rsidP="00CA3F20">
            <w:r w:rsidRPr="008257E6">
              <w:t>Dennis O’Flynn</w:t>
            </w:r>
          </w:p>
        </w:tc>
        <w:tc>
          <w:tcPr>
            <w:tcW w:w="1574" w:type="dxa"/>
          </w:tcPr>
          <w:p w14:paraId="231082D6" w14:textId="7A0C4DB3" w:rsidR="008257E6" w:rsidRPr="00475F5F" w:rsidRDefault="008257E6" w:rsidP="00CA3F20">
            <w:r w:rsidRPr="008257E6">
              <w:t>484-401-0749</w:t>
            </w:r>
          </w:p>
        </w:tc>
        <w:tc>
          <w:tcPr>
            <w:tcW w:w="3683" w:type="dxa"/>
          </w:tcPr>
          <w:p w14:paraId="4B78155C" w14:textId="2719CC40" w:rsidR="008257E6" w:rsidRDefault="008A43B2" w:rsidP="00CA3F20">
            <w:hyperlink r:id="rId13" w:history="1">
              <w:r w:rsidR="008257E6" w:rsidRPr="000A1161">
                <w:rPr>
                  <w:rStyle w:val="Hyperlink"/>
                </w:rPr>
                <w:t>doflynn@bluestone-inc.com</w:t>
              </w:r>
            </w:hyperlink>
          </w:p>
        </w:tc>
        <w:tc>
          <w:tcPr>
            <w:tcW w:w="3683" w:type="dxa"/>
          </w:tcPr>
          <w:p w14:paraId="58D842CC" w14:textId="2E1B5272" w:rsidR="008257E6" w:rsidRDefault="008A43B2" w:rsidP="00CA3F20">
            <w:hyperlink r:id="rId14" w:history="1">
              <w:r w:rsidR="00DB593E" w:rsidRPr="000A1161">
                <w:rPr>
                  <w:rStyle w:val="Hyperlink"/>
                </w:rPr>
                <w:t>www.bluestone-inc.com</w:t>
              </w:r>
            </w:hyperlink>
          </w:p>
        </w:tc>
      </w:tr>
      <w:tr w:rsidR="00917897" w14:paraId="269005BF" w14:textId="77777777" w:rsidTr="00917897">
        <w:trPr>
          <w:trHeight w:val="647"/>
        </w:trPr>
        <w:tc>
          <w:tcPr>
            <w:tcW w:w="2762" w:type="dxa"/>
          </w:tcPr>
          <w:p w14:paraId="361DE43D" w14:textId="0A1AC28B" w:rsidR="00917897" w:rsidRPr="008257E6" w:rsidRDefault="00917897" w:rsidP="00CA3F20">
            <w:r>
              <w:t>City Plumbing</w:t>
            </w:r>
          </w:p>
        </w:tc>
        <w:tc>
          <w:tcPr>
            <w:tcW w:w="1648" w:type="dxa"/>
          </w:tcPr>
          <w:p w14:paraId="33C9D167" w14:textId="08A82EA8" w:rsidR="00917897" w:rsidRPr="008257E6" w:rsidRDefault="00917897" w:rsidP="00CA3F20">
            <w:r>
              <w:t>Ericka Hughes</w:t>
            </w:r>
          </w:p>
        </w:tc>
        <w:tc>
          <w:tcPr>
            <w:tcW w:w="1574" w:type="dxa"/>
          </w:tcPr>
          <w:p w14:paraId="60731CB4" w14:textId="4A5394C5" w:rsidR="00917897" w:rsidRPr="008257E6" w:rsidRDefault="00917897" w:rsidP="00CA3F20">
            <w:r>
              <w:t>215-470-3638</w:t>
            </w:r>
          </w:p>
        </w:tc>
        <w:tc>
          <w:tcPr>
            <w:tcW w:w="3683" w:type="dxa"/>
          </w:tcPr>
          <w:p w14:paraId="3B211FC0" w14:textId="628DE76B" w:rsidR="00917897" w:rsidRDefault="008A43B2" w:rsidP="00CA3F20">
            <w:hyperlink r:id="rId15" w:history="1">
              <w:r w:rsidR="00917897" w:rsidRPr="001A5EF6">
                <w:rPr>
                  <w:rStyle w:val="Hyperlink"/>
                </w:rPr>
                <w:t>Ericka@mycityplumbing.com</w:t>
              </w:r>
            </w:hyperlink>
          </w:p>
        </w:tc>
        <w:tc>
          <w:tcPr>
            <w:tcW w:w="3683" w:type="dxa"/>
          </w:tcPr>
          <w:p w14:paraId="00CBD3FB" w14:textId="7673B149" w:rsidR="00917897" w:rsidRDefault="008A43B2" w:rsidP="00CA3F20">
            <w:hyperlink r:id="rId16" w:history="1">
              <w:r w:rsidR="00917897" w:rsidRPr="001A5EF6">
                <w:rPr>
                  <w:rStyle w:val="Hyperlink"/>
                </w:rPr>
                <w:t>www.mycityplumbing.com</w:t>
              </w:r>
            </w:hyperlink>
          </w:p>
        </w:tc>
      </w:tr>
      <w:tr w:rsidR="006A51BC" w14:paraId="443D2EE5" w14:textId="77777777" w:rsidTr="008257E6">
        <w:trPr>
          <w:trHeight w:val="593"/>
        </w:trPr>
        <w:tc>
          <w:tcPr>
            <w:tcW w:w="2762" w:type="dxa"/>
          </w:tcPr>
          <w:p w14:paraId="7B8C8CE8" w14:textId="088AE97F" w:rsidR="006A51BC" w:rsidRPr="00475F5F" w:rsidRDefault="006A51BC" w:rsidP="002A1AC7">
            <w:r>
              <w:t>Elliott Lewis</w:t>
            </w:r>
          </w:p>
        </w:tc>
        <w:tc>
          <w:tcPr>
            <w:tcW w:w="1648" w:type="dxa"/>
          </w:tcPr>
          <w:p w14:paraId="5A06A37B" w14:textId="18AD65AC" w:rsidR="006A51BC" w:rsidRPr="00475F5F" w:rsidRDefault="006A51BC" w:rsidP="00475F5F">
            <w:r w:rsidRPr="006A51BC">
              <w:t>Michael Cattanea, Sales</w:t>
            </w:r>
          </w:p>
        </w:tc>
        <w:tc>
          <w:tcPr>
            <w:tcW w:w="1574" w:type="dxa"/>
          </w:tcPr>
          <w:p w14:paraId="4BBA819F" w14:textId="5A9FD2EC" w:rsidR="006A51BC" w:rsidRPr="00475F5F" w:rsidRDefault="006A51BC" w:rsidP="002A1AC7">
            <w:r w:rsidRPr="006A51BC">
              <w:t>215-698-4400</w:t>
            </w:r>
          </w:p>
        </w:tc>
        <w:tc>
          <w:tcPr>
            <w:tcW w:w="3683" w:type="dxa"/>
          </w:tcPr>
          <w:p w14:paraId="4D0B85BB" w14:textId="327D4D1A" w:rsidR="006A51BC" w:rsidRDefault="008A43B2" w:rsidP="002A1AC7">
            <w:hyperlink r:id="rId17" w:history="1">
              <w:r w:rsidR="006A51BC" w:rsidRPr="008F5DA8">
                <w:rPr>
                  <w:rStyle w:val="Hyperlink"/>
                </w:rPr>
                <w:t>Mcattanea@elliottlewis.com</w:t>
              </w:r>
            </w:hyperlink>
          </w:p>
        </w:tc>
        <w:tc>
          <w:tcPr>
            <w:tcW w:w="3683" w:type="dxa"/>
          </w:tcPr>
          <w:p w14:paraId="4E163006" w14:textId="4DE9712F" w:rsidR="006A51BC" w:rsidRPr="00475F5F" w:rsidRDefault="008A43B2" w:rsidP="006A51BC">
            <w:pPr>
              <w:rPr>
                <w:highlight w:val="yellow"/>
              </w:rPr>
            </w:pPr>
            <w:hyperlink r:id="rId18" w:history="1">
              <w:r w:rsidR="006A51BC" w:rsidRPr="008F5DA8">
                <w:rPr>
                  <w:rStyle w:val="Hyperlink"/>
                </w:rPr>
                <w:t>https://www.elliottlewis.com/</w:t>
              </w:r>
            </w:hyperlink>
          </w:p>
        </w:tc>
      </w:tr>
      <w:tr w:rsidR="002A1AC7" w14:paraId="758B1574" w14:textId="77777777" w:rsidTr="008257E6">
        <w:trPr>
          <w:trHeight w:val="593"/>
        </w:trPr>
        <w:tc>
          <w:tcPr>
            <w:tcW w:w="2762" w:type="dxa"/>
          </w:tcPr>
          <w:p w14:paraId="18CEF677" w14:textId="77777777" w:rsidR="002A1AC7" w:rsidRPr="00475F5F" w:rsidRDefault="002A1AC7" w:rsidP="002A1AC7">
            <w:r w:rsidRPr="00475F5F">
              <w:t>Markell Construction</w:t>
            </w:r>
          </w:p>
          <w:p w14:paraId="207CF7C7" w14:textId="77777777" w:rsidR="002A1AC7" w:rsidRPr="00475F5F" w:rsidRDefault="002A1AC7" w:rsidP="002A1AC7"/>
        </w:tc>
        <w:tc>
          <w:tcPr>
            <w:tcW w:w="1648" w:type="dxa"/>
          </w:tcPr>
          <w:p w14:paraId="753A3EF8" w14:textId="6CF3ACC3" w:rsidR="002A1AC7" w:rsidRDefault="002A1AC7" w:rsidP="00475F5F">
            <w:r w:rsidRPr="00475F5F">
              <w:t>Michael Davis</w:t>
            </w:r>
          </w:p>
        </w:tc>
        <w:tc>
          <w:tcPr>
            <w:tcW w:w="1574" w:type="dxa"/>
          </w:tcPr>
          <w:p w14:paraId="1E63021E" w14:textId="77777777" w:rsidR="002A1AC7" w:rsidRPr="00475F5F" w:rsidRDefault="002A1AC7" w:rsidP="002A1AC7">
            <w:r w:rsidRPr="00475F5F">
              <w:t>267-446-4319</w:t>
            </w:r>
          </w:p>
          <w:p w14:paraId="568E9A57" w14:textId="77777777" w:rsidR="002A1AC7" w:rsidRPr="00475F5F" w:rsidRDefault="002A1AC7" w:rsidP="002A1AC7"/>
        </w:tc>
        <w:tc>
          <w:tcPr>
            <w:tcW w:w="3683" w:type="dxa"/>
          </w:tcPr>
          <w:p w14:paraId="37C3EB53" w14:textId="757C4B75" w:rsidR="002A1AC7" w:rsidRPr="00475F5F" w:rsidRDefault="008A43B2" w:rsidP="002A1AC7">
            <w:hyperlink r:id="rId19" w:history="1">
              <w:r w:rsidR="002A1AC7" w:rsidRPr="00A33A1E">
                <w:rPr>
                  <w:rStyle w:val="Hyperlink"/>
                </w:rPr>
                <w:t>mdmarkell@yahoo.com</w:t>
              </w:r>
            </w:hyperlink>
          </w:p>
        </w:tc>
        <w:tc>
          <w:tcPr>
            <w:tcW w:w="3683" w:type="dxa"/>
          </w:tcPr>
          <w:p w14:paraId="7227A252" w14:textId="77777777" w:rsidR="002A1AC7" w:rsidRPr="00475F5F" w:rsidRDefault="002A1AC7" w:rsidP="002A1AC7">
            <w:pPr>
              <w:rPr>
                <w:highlight w:val="yellow"/>
              </w:rPr>
            </w:pPr>
          </w:p>
        </w:tc>
      </w:tr>
      <w:tr w:rsidR="008257E6" w14:paraId="0BBB78C9" w14:textId="77777777" w:rsidTr="008257E6">
        <w:trPr>
          <w:trHeight w:val="873"/>
        </w:trPr>
        <w:tc>
          <w:tcPr>
            <w:tcW w:w="2762" w:type="dxa"/>
          </w:tcPr>
          <w:p w14:paraId="711A295F" w14:textId="11684828" w:rsidR="008257E6" w:rsidRPr="00475F5F" w:rsidRDefault="008257E6" w:rsidP="002A1AC7">
            <w:r>
              <w:t>May Day Construction and Management, LLC</w:t>
            </w:r>
          </w:p>
        </w:tc>
        <w:tc>
          <w:tcPr>
            <w:tcW w:w="1648" w:type="dxa"/>
          </w:tcPr>
          <w:p w14:paraId="13B21BB9" w14:textId="470052A0" w:rsidR="008257E6" w:rsidRPr="00475F5F" w:rsidRDefault="008257E6" w:rsidP="00475F5F">
            <w:r>
              <w:t>Daniel Kirchgessner</w:t>
            </w:r>
          </w:p>
        </w:tc>
        <w:tc>
          <w:tcPr>
            <w:tcW w:w="1574" w:type="dxa"/>
          </w:tcPr>
          <w:p w14:paraId="32DE4593" w14:textId="37D42858" w:rsidR="008257E6" w:rsidRPr="00475F5F" w:rsidRDefault="008257E6" w:rsidP="002A1AC7">
            <w:r>
              <w:t>215-423-4601</w:t>
            </w:r>
          </w:p>
        </w:tc>
        <w:tc>
          <w:tcPr>
            <w:tcW w:w="3683" w:type="dxa"/>
          </w:tcPr>
          <w:p w14:paraId="141FE92E" w14:textId="2D2DE680" w:rsidR="008257E6" w:rsidRDefault="008A43B2" w:rsidP="002A1AC7">
            <w:hyperlink r:id="rId20" w:history="1">
              <w:r w:rsidR="008257E6" w:rsidRPr="000A1161">
                <w:rPr>
                  <w:rStyle w:val="Hyperlink"/>
                </w:rPr>
                <w:t>maydayconstruction@verizon.net</w:t>
              </w:r>
            </w:hyperlink>
          </w:p>
        </w:tc>
        <w:tc>
          <w:tcPr>
            <w:tcW w:w="3683" w:type="dxa"/>
          </w:tcPr>
          <w:p w14:paraId="274135D8" w14:textId="77777777" w:rsidR="008257E6" w:rsidRPr="00475F5F" w:rsidRDefault="008257E6" w:rsidP="002A1AC7">
            <w:pPr>
              <w:rPr>
                <w:highlight w:val="yellow"/>
              </w:rPr>
            </w:pPr>
          </w:p>
        </w:tc>
      </w:tr>
      <w:tr w:rsidR="006D79F0" w14:paraId="33C427EF" w14:textId="77777777" w:rsidTr="008257E6">
        <w:trPr>
          <w:trHeight w:val="873"/>
        </w:trPr>
        <w:tc>
          <w:tcPr>
            <w:tcW w:w="2762" w:type="dxa"/>
          </w:tcPr>
          <w:p w14:paraId="3DF0C4A5" w14:textId="77777777" w:rsidR="006D79F0" w:rsidRDefault="006D79F0" w:rsidP="002A1AC7">
            <w:bookmarkStart w:id="0" w:name="_Hlk86734676"/>
            <w:r>
              <w:t>Odd One, LLC</w:t>
            </w:r>
          </w:p>
          <w:p w14:paraId="7A40330F" w14:textId="464AC83E" w:rsidR="00611996" w:rsidRPr="00611996" w:rsidRDefault="00611996" w:rsidP="0038479F">
            <w:pPr>
              <w:ind w:firstLine="720"/>
              <w:jc w:val="center"/>
            </w:pPr>
          </w:p>
        </w:tc>
        <w:tc>
          <w:tcPr>
            <w:tcW w:w="1648" w:type="dxa"/>
          </w:tcPr>
          <w:p w14:paraId="0BF3C66E" w14:textId="3810D2BF" w:rsidR="006D79F0" w:rsidRDefault="006D79F0" w:rsidP="00475F5F">
            <w:r>
              <w:t>Richard Kennedy</w:t>
            </w:r>
          </w:p>
        </w:tc>
        <w:tc>
          <w:tcPr>
            <w:tcW w:w="1574" w:type="dxa"/>
          </w:tcPr>
          <w:p w14:paraId="221026BB" w14:textId="26A160DE" w:rsidR="006D79F0" w:rsidRDefault="006D79F0" w:rsidP="002A1AC7">
            <w:r>
              <w:t>215-648-1989</w:t>
            </w:r>
          </w:p>
        </w:tc>
        <w:tc>
          <w:tcPr>
            <w:tcW w:w="3683" w:type="dxa"/>
          </w:tcPr>
          <w:p w14:paraId="60AA9352" w14:textId="67A5F842" w:rsidR="006D79F0" w:rsidRDefault="008A43B2" w:rsidP="002A1AC7">
            <w:hyperlink r:id="rId21" w:history="1">
              <w:r w:rsidR="006D79F0" w:rsidRPr="00EE24E6">
                <w:rPr>
                  <w:rStyle w:val="Hyperlink"/>
                </w:rPr>
                <w:t>oddonellc@gmail.com</w:t>
              </w:r>
            </w:hyperlink>
          </w:p>
        </w:tc>
        <w:tc>
          <w:tcPr>
            <w:tcW w:w="3683" w:type="dxa"/>
          </w:tcPr>
          <w:p w14:paraId="0AE2A442" w14:textId="77777777" w:rsidR="006D79F0" w:rsidRPr="00475F5F" w:rsidRDefault="006D79F0" w:rsidP="002A1AC7">
            <w:pPr>
              <w:rPr>
                <w:highlight w:val="yellow"/>
              </w:rPr>
            </w:pPr>
          </w:p>
        </w:tc>
      </w:tr>
      <w:tr w:rsidR="003A3869" w14:paraId="6CD73248" w14:textId="77777777" w:rsidTr="008257E6">
        <w:trPr>
          <w:trHeight w:val="873"/>
        </w:trPr>
        <w:tc>
          <w:tcPr>
            <w:tcW w:w="2762" w:type="dxa"/>
          </w:tcPr>
          <w:p w14:paraId="0FEF5B98" w14:textId="6728F608" w:rsidR="003A3869" w:rsidRDefault="003A3869" w:rsidP="002A1AC7">
            <w:r>
              <w:t>Perfect Place Construction</w:t>
            </w:r>
          </w:p>
        </w:tc>
        <w:tc>
          <w:tcPr>
            <w:tcW w:w="1648" w:type="dxa"/>
          </w:tcPr>
          <w:p w14:paraId="6C997D67" w14:textId="2A659C33" w:rsidR="003A3869" w:rsidRDefault="003A3869" w:rsidP="00475F5F">
            <w:r>
              <w:t>Raymond Payton</w:t>
            </w:r>
          </w:p>
        </w:tc>
        <w:tc>
          <w:tcPr>
            <w:tcW w:w="1574" w:type="dxa"/>
          </w:tcPr>
          <w:p w14:paraId="576CD88B" w14:textId="671F5F5B" w:rsidR="003A3869" w:rsidRDefault="003A3869" w:rsidP="002A1AC7">
            <w:r>
              <w:t>610-570-4754</w:t>
            </w:r>
          </w:p>
        </w:tc>
        <w:tc>
          <w:tcPr>
            <w:tcW w:w="3683" w:type="dxa"/>
          </w:tcPr>
          <w:p w14:paraId="05BC3DB7" w14:textId="6829BCFD" w:rsidR="003A3869" w:rsidRDefault="008A43B2" w:rsidP="002A1AC7">
            <w:hyperlink r:id="rId22" w:history="1">
              <w:r w:rsidR="003A3869" w:rsidRPr="000E6F2F">
                <w:rPr>
                  <w:rStyle w:val="Hyperlink"/>
                </w:rPr>
                <w:t>perfectplaceconllc@gmail.com</w:t>
              </w:r>
            </w:hyperlink>
          </w:p>
        </w:tc>
        <w:tc>
          <w:tcPr>
            <w:tcW w:w="3683" w:type="dxa"/>
          </w:tcPr>
          <w:p w14:paraId="21985A91" w14:textId="77777777" w:rsidR="003A3869" w:rsidRDefault="003A3869" w:rsidP="002A1AC7"/>
        </w:tc>
      </w:tr>
      <w:tr w:rsidR="0038479F" w14:paraId="1F8F50B8" w14:textId="77777777" w:rsidTr="008257E6">
        <w:trPr>
          <w:trHeight w:val="873"/>
        </w:trPr>
        <w:tc>
          <w:tcPr>
            <w:tcW w:w="2762" w:type="dxa"/>
          </w:tcPr>
          <w:p w14:paraId="4274B69B" w14:textId="180FFF8A" w:rsidR="0038479F" w:rsidRDefault="0038479F" w:rsidP="002A1AC7">
            <w:r>
              <w:t>Pink Brick Developers</w:t>
            </w:r>
          </w:p>
        </w:tc>
        <w:tc>
          <w:tcPr>
            <w:tcW w:w="1648" w:type="dxa"/>
          </w:tcPr>
          <w:p w14:paraId="128E2E7B" w14:textId="4899B597" w:rsidR="0038479F" w:rsidRDefault="0038479F" w:rsidP="00475F5F">
            <w:r>
              <w:t>Paulette Ahmad</w:t>
            </w:r>
          </w:p>
        </w:tc>
        <w:tc>
          <w:tcPr>
            <w:tcW w:w="1574" w:type="dxa"/>
          </w:tcPr>
          <w:p w14:paraId="7399D3D0" w14:textId="004749B4" w:rsidR="0038479F" w:rsidRDefault="0038479F" w:rsidP="002A1AC7">
            <w:r>
              <w:t>267-982-3072</w:t>
            </w:r>
          </w:p>
        </w:tc>
        <w:tc>
          <w:tcPr>
            <w:tcW w:w="3683" w:type="dxa"/>
          </w:tcPr>
          <w:p w14:paraId="6F5FB611" w14:textId="3A9EFC7B" w:rsidR="0038479F" w:rsidRDefault="008A43B2" w:rsidP="002A1AC7">
            <w:hyperlink r:id="rId23" w:history="1">
              <w:r w:rsidR="0038479F" w:rsidRPr="006143E6">
                <w:rPr>
                  <w:rStyle w:val="Hyperlink"/>
                </w:rPr>
                <w:t>PINKBRICKDEVELOPERS@GMAIL.COM</w:t>
              </w:r>
            </w:hyperlink>
          </w:p>
        </w:tc>
        <w:tc>
          <w:tcPr>
            <w:tcW w:w="3683" w:type="dxa"/>
          </w:tcPr>
          <w:p w14:paraId="45D88C68" w14:textId="4CA77D92" w:rsidR="0038479F" w:rsidRPr="00475F5F" w:rsidRDefault="008A43B2" w:rsidP="002A1AC7">
            <w:pPr>
              <w:rPr>
                <w:highlight w:val="yellow"/>
              </w:rPr>
            </w:pPr>
            <w:hyperlink r:id="rId24" w:history="1">
              <w:r w:rsidR="0038479F" w:rsidRPr="006143E6">
                <w:rPr>
                  <w:rStyle w:val="Hyperlink"/>
                </w:rPr>
                <w:t>www.phillypermitexpediters.com</w:t>
              </w:r>
            </w:hyperlink>
            <w:r w:rsidR="0038479F">
              <w:t xml:space="preserve"> </w:t>
            </w:r>
          </w:p>
        </w:tc>
      </w:tr>
      <w:tr w:rsidR="00611996" w14:paraId="1C73AADB" w14:textId="77777777" w:rsidTr="008257E6">
        <w:trPr>
          <w:trHeight w:val="873"/>
        </w:trPr>
        <w:tc>
          <w:tcPr>
            <w:tcW w:w="2762" w:type="dxa"/>
          </w:tcPr>
          <w:p w14:paraId="215A3D6C" w14:textId="7E202FAF" w:rsidR="00611996" w:rsidRDefault="00611996" w:rsidP="002A1AC7">
            <w:r>
              <w:lastRenderedPageBreak/>
              <w:t>Solid Foundations</w:t>
            </w:r>
          </w:p>
        </w:tc>
        <w:tc>
          <w:tcPr>
            <w:tcW w:w="1648" w:type="dxa"/>
          </w:tcPr>
          <w:p w14:paraId="1DF3111B" w14:textId="4178E329" w:rsidR="00611996" w:rsidRDefault="00611996" w:rsidP="00475F5F">
            <w:r>
              <w:t>Brian Phillips</w:t>
            </w:r>
          </w:p>
        </w:tc>
        <w:tc>
          <w:tcPr>
            <w:tcW w:w="1574" w:type="dxa"/>
          </w:tcPr>
          <w:p w14:paraId="10E40D7B" w14:textId="460CC5D5" w:rsidR="00611996" w:rsidRDefault="00611996" w:rsidP="002A1AC7">
            <w:r>
              <w:t>215-768-1301</w:t>
            </w:r>
          </w:p>
        </w:tc>
        <w:tc>
          <w:tcPr>
            <w:tcW w:w="3683" w:type="dxa"/>
          </w:tcPr>
          <w:p w14:paraId="17E5E4E7" w14:textId="02227020" w:rsidR="00611996" w:rsidRDefault="008A43B2" w:rsidP="002A1AC7">
            <w:hyperlink r:id="rId25" w:history="1">
              <w:r w:rsidR="00611996" w:rsidRPr="00F4638A">
                <w:rPr>
                  <w:rStyle w:val="Hyperlink"/>
                </w:rPr>
                <w:t>Brian4home@aol.com</w:t>
              </w:r>
            </w:hyperlink>
          </w:p>
        </w:tc>
        <w:tc>
          <w:tcPr>
            <w:tcW w:w="3683" w:type="dxa"/>
          </w:tcPr>
          <w:p w14:paraId="698B34C0" w14:textId="77777777" w:rsidR="00611996" w:rsidRPr="00475F5F" w:rsidRDefault="00611996" w:rsidP="002A1AC7">
            <w:pPr>
              <w:rPr>
                <w:highlight w:val="yellow"/>
              </w:rPr>
            </w:pPr>
          </w:p>
        </w:tc>
      </w:tr>
      <w:bookmarkEnd w:id="0"/>
    </w:tbl>
    <w:p w14:paraId="5A718F56" w14:textId="5194AAB0" w:rsidR="0010338E" w:rsidRDefault="0010338E" w:rsidP="00475F5F"/>
    <w:p w14:paraId="1564BE42" w14:textId="77777777" w:rsidR="00B747CD" w:rsidRDefault="00B747CD" w:rsidP="00475F5F"/>
    <w:p w14:paraId="48E8A74F" w14:textId="5646922B" w:rsidR="002A1AC7" w:rsidRPr="000054A1" w:rsidRDefault="002A1AC7" w:rsidP="000054A1">
      <w:pPr>
        <w:ind w:left="-450"/>
        <w:rPr>
          <w:b/>
          <w:bCs/>
        </w:rPr>
      </w:pPr>
      <w:r w:rsidRPr="000054A1">
        <w:rPr>
          <w:b/>
          <w:bCs/>
        </w:rPr>
        <w:t>Electric/ Communications/Sound/Security Systems</w:t>
      </w:r>
      <w:r w:rsidR="003A3869">
        <w:rPr>
          <w:b/>
          <w:bCs/>
        </w:rPr>
        <w:t>/</w:t>
      </w:r>
    </w:p>
    <w:tbl>
      <w:tblPr>
        <w:tblStyle w:val="TableGrid"/>
        <w:tblW w:w="13284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748"/>
        <w:gridCol w:w="1662"/>
        <w:gridCol w:w="1544"/>
        <w:gridCol w:w="3665"/>
        <w:gridCol w:w="3665"/>
      </w:tblGrid>
      <w:tr w:rsidR="002A1AC7" w14:paraId="0D8F12FF" w14:textId="77777777" w:rsidTr="00B747CD">
        <w:trPr>
          <w:trHeight w:val="710"/>
        </w:trPr>
        <w:tc>
          <w:tcPr>
            <w:tcW w:w="2748" w:type="dxa"/>
            <w:shd w:val="clear" w:color="auto" w:fill="9CC2E5" w:themeFill="accent5" w:themeFillTint="99"/>
          </w:tcPr>
          <w:p w14:paraId="14F8D47D" w14:textId="77777777" w:rsidR="002A1AC7" w:rsidRDefault="002A1AC7" w:rsidP="00CA3F20">
            <w:r>
              <w:t>Company</w:t>
            </w:r>
          </w:p>
        </w:tc>
        <w:tc>
          <w:tcPr>
            <w:tcW w:w="1662" w:type="dxa"/>
            <w:shd w:val="clear" w:color="auto" w:fill="9CC2E5" w:themeFill="accent5" w:themeFillTint="99"/>
          </w:tcPr>
          <w:p w14:paraId="28FC7BCE" w14:textId="77777777" w:rsidR="002A1AC7" w:rsidRDefault="002A1AC7" w:rsidP="00CA3F20">
            <w:r>
              <w:t>Main Contact</w:t>
            </w:r>
          </w:p>
        </w:tc>
        <w:tc>
          <w:tcPr>
            <w:tcW w:w="1544" w:type="dxa"/>
            <w:shd w:val="clear" w:color="auto" w:fill="9CC2E5" w:themeFill="accent5" w:themeFillTint="99"/>
          </w:tcPr>
          <w:p w14:paraId="79265C3F" w14:textId="77777777" w:rsidR="002A1AC7" w:rsidRDefault="002A1AC7" w:rsidP="00CA3F20">
            <w:r>
              <w:t>Phone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4FADCD3E" w14:textId="77777777" w:rsidR="002A1AC7" w:rsidRDefault="002A1AC7" w:rsidP="00CA3F20">
            <w:r>
              <w:t>Email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59A7986A" w14:textId="77777777" w:rsidR="002A1AC7" w:rsidRDefault="002A1AC7" w:rsidP="00CA3F20">
            <w:r>
              <w:t>Website</w:t>
            </w:r>
          </w:p>
        </w:tc>
      </w:tr>
      <w:tr w:rsidR="003A3869" w14:paraId="3A6F5DD9" w14:textId="77777777" w:rsidTr="00917897">
        <w:trPr>
          <w:trHeight w:val="1070"/>
        </w:trPr>
        <w:tc>
          <w:tcPr>
            <w:tcW w:w="2748" w:type="dxa"/>
          </w:tcPr>
          <w:p w14:paraId="5F71AB94" w14:textId="130FB847" w:rsidR="003A3869" w:rsidRPr="00914640" w:rsidRDefault="003A3869" w:rsidP="003A3869">
            <w:r w:rsidRPr="00A46BCE">
              <w:t>Bill Frusco Plumbing, Heating, Air Conditioning</w:t>
            </w:r>
          </w:p>
        </w:tc>
        <w:tc>
          <w:tcPr>
            <w:tcW w:w="1662" w:type="dxa"/>
          </w:tcPr>
          <w:p w14:paraId="26D037FD" w14:textId="5D1D33C3" w:rsidR="003A3869" w:rsidRPr="00914640" w:rsidRDefault="003A3869" w:rsidP="003A3869">
            <w:r w:rsidRPr="00A46BCE">
              <w:t>Bill Frusco Sr.</w:t>
            </w:r>
          </w:p>
        </w:tc>
        <w:tc>
          <w:tcPr>
            <w:tcW w:w="1544" w:type="dxa"/>
          </w:tcPr>
          <w:p w14:paraId="1D00BBFB" w14:textId="4457B3FB" w:rsidR="003A3869" w:rsidRPr="00914640" w:rsidRDefault="003A3869" w:rsidP="003A3869">
            <w:r w:rsidRPr="00A46BCE">
              <w:t>215-728-1482</w:t>
            </w:r>
          </w:p>
        </w:tc>
        <w:tc>
          <w:tcPr>
            <w:tcW w:w="3665" w:type="dxa"/>
          </w:tcPr>
          <w:p w14:paraId="40384235" w14:textId="73A06C7D" w:rsidR="003A3869" w:rsidRPr="00914640" w:rsidRDefault="008A43B2" w:rsidP="003A3869">
            <w:hyperlink r:id="rId26" w:history="1">
              <w:r w:rsidR="003A3869" w:rsidRPr="001A5EF6">
                <w:rPr>
                  <w:rStyle w:val="Hyperlink"/>
                </w:rPr>
                <w:t>office@billfrusco.com</w:t>
              </w:r>
            </w:hyperlink>
          </w:p>
        </w:tc>
        <w:tc>
          <w:tcPr>
            <w:tcW w:w="3665" w:type="dxa"/>
          </w:tcPr>
          <w:p w14:paraId="4950C3AB" w14:textId="6C6EDC1D" w:rsidR="003A3869" w:rsidRDefault="008A43B2" w:rsidP="003A3869">
            <w:hyperlink r:id="rId27" w:history="1">
              <w:r w:rsidR="003A3869" w:rsidRPr="001A5EF6">
                <w:rPr>
                  <w:rStyle w:val="Hyperlink"/>
                </w:rPr>
                <w:t>www.BillFrusco.com</w:t>
              </w:r>
            </w:hyperlink>
          </w:p>
        </w:tc>
      </w:tr>
      <w:tr w:rsidR="003A3869" w14:paraId="3600F4AA" w14:textId="77777777" w:rsidTr="00917897">
        <w:trPr>
          <w:trHeight w:val="1070"/>
        </w:trPr>
        <w:tc>
          <w:tcPr>
            <w:tcW w:w="2748" w:type="dxa"/>
          </w:tcPr>
          <w:p w14:paraId="6E54519D" w14:textId="74FAB1D4" w:rsidR="003A3869" w:rsidRPr="00475F5F" w:rsidRDefault="003A3869" w:rsidP="003A3869">
            <w:r w:rsidRPr="00914640">
              <w:t>Elliott Lewis</w:t>
            </w:r>
          </w:p>
        </w:tc>
        <w:tc>
          <w:tcPr>
            <w:tcW w:w="1662" w:type="dxa"/>
          </w:tcPr>
          <w:p w14:paraId="33CBE840" w14:textId="5084F7D8" w:rsidR="003A3869" w:rsidRPr="00475F5F" w:rsidRDefault="003A3869" w:rsidP="003A3869">
            <w:r w:rsidRPr="00914640">
              <w:t>Michael Cattanea, Sales</w:t>
            </w:r>
          </w:p>
        </w:tc>
        <w:tc>
          <w:tcPr>
            <w:tcW w:w="1544" w:type="dxa"/>
          </w:tcPr>
          <w:p w14:paraId="3099AE9A" w14:textId="1824ED9E" w:rsidR="003A3869" w:rsidRPr="00B03E9F" w:rsidRDefault="003A3869" w:rsidP="003A3869">
            <w:r w:rsidRPr="00914640">
              <w:t>215-698-4400</w:t>
            </w:r>
          </w:p>
        </w:tc>
        <w:tc>
          <w:tcPr>
            <w:tcW w:w="3665" w:type="dxa"/>
          </w:tcPr>
          <w:p w14:paraId="12CC0B23" w14:textId="5BBC7933" w:rsidR="003A3869" w:rsidRDefault="003A3869" w:rsidP="003A3869">
            <w:r w:rsidRPr="00914640">
              <w:t>Mcattanea@elliottlewis.com</w:t>
            </w:r>
          </w:p>
        </w:tc>
        <w:tc>
          <w:tcPr>
            <w:tcW w:w="3665" w:type="dxa"/>
          </w:tcPr>
          <w:p w14:paraId="38D3F23E" w14:textId="1F22AA0F" w:rsidR="003A3869" w:rsidRDefault="008A43B2" w:rsidP="003A3869">
            <w:hyperlink r:id="rId28" w:history="1">
              <w:r w:rsidR="003A3869" w:rsidRPr="008F5DA8">
                <w:rPr>
                  <w:rStyle w:val="Hyperlink"/>
                </w:rPr>
                <w:t>https://www.elliottlewis.com/</w:t>
              </w:r>
            </w:hyperlink>
          </w:p>
        </w:tc>
      </w:tr>
      <w:tr w:rsidR="003A3869" w14:paraId="6A9D763B" w14:textId="77777777" w:rsidTr="00917897">
        <w:trPr>
          <w:trHeight w:val="1160"/>
        </w:trPr>
        <w:tc>
          <w:tcPr>
            <w:tcW w:w="2748" w:type="dxa"/>
          </w:tcPr>
          <w:p w14:paraId="2F81A29B" w14:textId="77777777" w:rsidR="003A3869" w:rsidRPr="00475F5F" w:rsidRDefault="003A3869" w:rsidP="003A3869">
            <w:r w:rsidRPr="00475F5F">
              <w:t>Just It’s Electric LLC</w:t>
            </w:r>
          </w:p>
          <w:p w14:paraId="5A1E8213" w14:textId="77777777" w:rsidR="003A3869" w:rsidRPr="00475F5F" w:rsidRDefault="003A3869" w:rsidP="003A3869"/>
        </w:tc>
        <w:tc>
          <w:tcPr>
            <w:tcW w:w="1662" w:type="dxa"/>
          </w:tcPr>
          <w:p w14:paraId="5F70FA3A" w14:textId="14088307" w:rsidR="003A3869" w:rsidRPr="00475F5F" w:rsidRDefault="003A3869" w:rsidP="003A3869">
            <w:r w:rsidRPr="00475F5F">
              <w:t>Erik Truxon</w:t>
            </w:r>
          </w:p>
        </w:tc>
        <w:tc>
          <w:tcPr>
            <w:tcW w:w="1544" w:type="dxa"/>
          </w:tcPr>
          <w:p w14:paraId="0C3C6F6C" w14:textId="5AC38933" w:rsidR="003A3869" w:rsidRPr="00475F5F" w:rsidRDefault="003A3869" w:rsidP="003A3869">
            <w:r w:rsidRPr="00B03E9F">
              <w:t>215-473-5878</w:t>
            </w:r>
          </w:p>
        </w:tc>
        <w:tc>
          <w:tcPr>
            <w:tcW w:w="3665" w:type="dxa"/>
          </w:tcPr>
          <w:p w14:paraId="03143165" w14:textId="77777777" w:rsidR="003A3869" w:rsidRPr="00475F5F" w:rsidRDefault="008A43B2" w:rsidP="003A3869">
            <w:hyperlink r:id="rId29" w:history="1">
              <w:r w:rsidR="003A3869" w:rsidRPr="00475F5F">
                <w:rPr>
                  <w:rStyle w:val="Hyperlink"/>
                </w:rPr>
                <w:t>etruxon@justitselectric.com</w:t>
              </w:r>
            </w:hyperlink>
          </w:p>
          <w:p w14:paraId="058B2860" w14:textId="77777777" w:rsidR="003A3869" w:rsidRPr="00475F5F" w:rsidRDefault="003A3869" w:rsidP="003A3869"/>
        </w:tc>
        <w:tc>
          <w:tcPr>
            <w:tcW w:w="3665" w:type="dxa"/>
          </w:tcPr>
          <w:p w14:paraId="79A20748" w14:textId="77777777" w:rsidR="003A3869" w:rsidRPr="00475F5F" w:rsidRDefault="008A43B2" w:rsidP="003A3869">
            <w:hyperlink r:id="rId30" w:history="1">
              <w:r w:rsidR="003A3869" w:rsidRPr="00475F5F">
                <w:rPr>
                  <w:rStyle w:val="Hyperlink"/>
                </w:rPr>
                <w:t>https://www.justitselectric.com</w:t>
              </w:r>
            </w:hyperlink>
          </w:p>
          <w:p w14:paraId="4698AFCF" w14:textId="77777777" w:rsidR="003A3869" w:rsidRPr="00475F5F" w:rsidRDefault="003A3869" w:rsidP="003A3869"/>
        </w:tc>
      </w:tr>
      <w:tr w:rsidR="003A3869" w14:paraId="490D76B7" w14:textId="77777777" w:rsidTr="00917897">
        <w:trPr>
          <w:trHeight w:val="980"/>
        </w:trPr>
        <w:tc>
          <w:tcPr>
            <w:tcW w:w="2748" w:type="dxa"/>
          </w:tcPr>
          <w:p w14:paraId="49A063BC" w14:textId="271CD834" w:rsidR="003A3869" w:rsidRPr="00475F5F" w:rsidRDefault="003A3869" w:rsidP="003A3869">
            <w:r w:rsidRPr="00F73B64">
              <w:t>Odd One, LLC</w:t>
            </w:r>
          </w:p>
        </w:tc>
        <w:tc>
          <w:tcPr>
            <w:tcW w:w="1662" w:type="dxa"/>
          </w:tcPr>
          <w:p w14:paraId="291EF92B" w14:textId="189EF76B" w:rsidR="003A3869" w:rsidRPr="00475F5F" w:rsidRDefault="003A3869" w:rsidP="003A3869">
            <w:r w:rsidRPr="00F73B64">
              <w:t>Richard Kennedy</w:t>
            </w:r>
          </w:p>
        </w:tc>
        <w:tc>
          <w:tcPr>
            <w:tcW w:w="1544" w:type="dxa"/>
          </w:tcPr>
          <w:p w14:paraId="2449A03E" w14:textId="25868403" w:rsidR="003A3869" w:rsidRPr="00B03E9F" w:rsidRDefault="003A3869" w:rsidP="003A3869">
            <w:r w:rsidRPr="00F73B64">
              <w:t>215-648-1989</w:t>
            </w:r>
          </w:p>
        </w:tc>
        <w:tc>
          <w:tcPr>
            <w:tcW w:w="3665" w:type="dxa"/>
          </w:tcPr>
          <w:p w14:paraId="37953826" w14:textId="324C9BE2" w:rsidR="003A3869" w:rsidRDefault="008A43B2" w:rsidP="003A3869">
            <w:hyperlink r:id="rId31" w:history="1">
              <w:r w:rsidR="003A3869" w:rsidRPr="006756C6">
                <w:rPr>
                  <w:rStyle w:val="Hyperlink"/>
                </w:rPr>
                <w:t>oddonellc@gmail.com</w:t>
              </w:r>
            </w:hyperlink>
          </w:p>
        </w:tc>
        <w:tc>
          <w:tcPr>
            <w:tcW w:w="3665" w:type="dxa"/>
          </w:tcPr>
          <w:p w14:paraId="7297EA89" w14:textId="77777777" w:rsidR="003A3869" w:rsidRDefault="003A3869" w:rsidP="003A3869"/>
        </w:tc>
      </w:tr>
    </w:tbl>
    <w:p w14:paraId="58206087" w14:textId="77777777" w:rsidR="003A3869" w:rsidRDefault="003A3869" w:rsidP="000054A1">
      <w:pPr>
        <w:ind w:left="-450"/>
      </w:pPr>
    </w:p>
    <w:p w14:paraId="19C67923" w14:textId="77777777" w:rsidR="003A3869" w:rsidRDefault="003A3869" w:rsidP="000054A1">
      <w:pPr>
        <w:ind w:left="-450"/>
      </w:pPr>
    </w:p>
    <w:p w14:paraId="24E01DC9" w14:textId="77777777" w:rsidR="003A3869" w:rsidRDefault="003A3869" w:rsidP="000054A1">
      <w:pPr>
        <w:ind w:left="-450"/>
      </w:pPr>
    </w:p>
    <w:p w14:paraId="656738B3" w14:textId="77777777" w:rsidR="003A3869" w:rsidRDefault="003A3869" w:rsidP="000054A1">
      <w:pPr>
        <w:ind w:left="-450"/>
      </w:pPr>
    </w:p>
    <w:p w14:paraId="76AAC882" w14:textId="77777777" w:rsidR="003A3869" w:rsidRDefault="003A3869" w:rsidP="000054A1">
      <w:pPr>
        <w:ind w:left="-450"/>
      </w:pPr>
    </w:p>
    <w:p w14:paraId="6AE0EAE7" w14:textId="43F705EA" w:rsidR="00A46BCE" w:rsidRDefault="00A46BCE" w:rsidP="000054A1">
      <w:pPr>
        <w:ind w:left="-450"/>
        <w:rPr>
          <w:b/>
          <w:bCs/>
        </w:rPr>
      </w:pPr>
      <w:r>
        <w:rPr>
          <w:b/>
          <w:bCs/>
        </w:rPr>
        <w:t>Plumbing</w:t>
      </w:r>
    </w:p>
    <w:tbl>
      <w:tblPr>
        <w:tblStyle w:val="TableGrid"/>
        <w:tblW w:w="13284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748"/>
        <w:gridCol w:w="1662"/>
        <w:gridCol w:w="1544"/>
        <w:gridCol w:w="3665"/>
        <w:gridCol w:w="3665"/>
      </w:tblGrid>
      <w:tr w:rsidR="00A46BCE" w14:paraId="2E2A471B" w14:textId="77777777" w:rsidTr="004748F1">
        <w:trPr>
          <w:trHeight w:val="710"/>
        </w:trPr>
        <w:tc>
          <w:tcPr>
            <w:tcW w:w="2748" w:type="dxa"/>
            <w:shd w:val="clear" w:color="auto" w:fill="9CC2E5" w:themeFill="accent5" w:themeFillTint="99"/>
          </w:tcPr>
          <w:p w14:paraId="4E34A587" w14:textId="77777777" w:rsidR="00A46BCE" w:rsidRDefault="00A46BCE" w:rsidP="004748F1">
            <w:r>
              <w:t>Company</w:t>
            </w:r>
          </w:p>
        </w:tc>
        <w:tc>
          <w:tcPr>
            <w:tcW w:w="1662" w:type="dxa"/>
            <w:shd w:val="clear" w:color="auto" w:fill="9CC2E5" w:themeFill="accent5" w:themeFillTint="99"/>
          </w:tcPr>
          <w:p w14:paraId="54BF0369" w14:textId="77777777" w:rsidR="00A46BCE" w:rsidRDefault="00A46BCE" w:rsidP="004748F1">
            <w:r>
              <w:t>Main Contact</w:t>
            </w:r>
          </w:p>
        </w:tc>
        <w:tc>
          <w:tcPr>
            <w:tcW w:w="1544" w:type="dxa"/>
            <w:shd w:val="clear" w:color="auto" w:fill="9CC2E5" w:themeFill="accent5" w:themeFillTint="99"/>
          </w:tcPr>
          <w:p w14:paraId="3EF2A50B" w14:textId="77777777" w:rsidR="00A46BCE" w:rsidRDefault="00A46BCE" w:rsidP="004748F1">
            <w:r>
              <w:t>Phone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7DB25EEC" w14:textId="77777777" w:rsidR="00A46BCE" w:rsidRDefault="00A46BCE" w:rsidP="004748F1">
            <w:r>
              <w:t>Email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3EF09253" w14:textId="77777777" w:rsidR="00A46BCE" w:rsidRDefault="00A46BCE" w:rsidP="004748F1">
            <w:r>
              <w:t>Website</w:t>
            </w:r>
          </w:p>
        </w:tc>
      </w:tr>
      <w:tr w:rsidR="00A46BCE" w14:paraId="6B38817B" w14:textId="77777777" w:rsidTr="004748F1">
        <w:trPr>
          <w:trHeight w:val="1301"/>
        </w:trPr>
        <w:tc>
          <w:tcPr>
            <w:tcW w:w="2748" w:type="dxa"/>
          </w:tcPr>
          <w:p w14:paraId="26F69F31" w14:textId="6030670B" w:rsidR="00A46BCE" w:rsidRPr="00475F5F" w:rsidRDefault="00A46BCE" w:rsidP="004748F1">
            <w:bookmarkStart w:id="1" w:name="_Hlk92785103"/>
            <w:r w:rsidRPr="00A46BCE">
              <w:t>Bill Frusco Plumbing, Heating, Air Conditioning</w:t>
            </w:r>
          </w:p>
        </w:tc>
        <w:tc>
          <w:tcPr>
            <w:tcW w:w="1662" w:type="dxa"/>
          </w:tcPr>
          <w:p w14:paraId="5E45E01C" w14:textId="0E6B257D" w:rsidR="00A46BCE" w:rsidRPr="00475F5F" w:rsidRDefault="00A46BCE" w:rsidP="004748F1">
            <w:r w:rsidRPr="00A46BCE">
              <w:t>Bill Frusco Sr.</w:t>
            </w:r>
          </w:p>
        </w:tc>
        <w:tc>
          <w:tcPr>
            <w:tcW w:w="1544" w:type="dxa"/>
          </w:tcPr>
          <w:p w14:paraId="39B36CB0" w14:textId="65ADD037" w:rsidR="00A46BCE" w:rsidRPr="00B03E9F" w:rsidRDefault="00A46BCE" w:rsidP="004748F1">
            <w:r w:rsidRPr="00A46BCE">
              <w:t>215-728-1482</w:t>
            </w:r>
          </w:p>
        </w:tc>
        <w:tc>
          <w:tcPr>
            <w:tcW w:w="3665" w:type="dxa"/>
          </w:tcPr>
          <w:p w14:paraId="335D5F99" w14:textId="71B52C0A" w:rsidR="00A46BCE" w:rsidRDefault="008A43B2" w:rsidP="004748F1">
            <w:hyperlink r:id="rId32" w:history="1">
              <w:r w:rsidR="00917897" w:rsidRPr="001A5EF6">
                <w:rPr>
                  <w:rStyle w:val="Hyperlink"/>
                </w:rPr>
                <w:t>office@billfrusco.com</w:t>
              </w:r>
            </w:hyperlink>
          </w:p>
        </w:tc>
        <w:tc>
          <w:tcPr>
            <w:tcW w:w="3665" w:type="dxa"/>
          </w:tcPr>
          <w:p w14:paraId="20294B3F" w14:textId="5DE37BD0" w:rsidR="00A46BCE" w:rsidRDefault="008A43B2" w:rsidP="004748F1">
            <w:hyperlink r:id="rId33" w:history="1">
              <w:r w:rsidR="00917897" w:rsidRPr="001A5EF6">
                <w:rPr>
                  <w:rStyle w:val="Hyperlink"/>
                </w:rPr>
                <w:t>www.BillFrusco.com</w:t>
              </w:r>
            </w:hyperlink>
          </w:p>
        </w:tc>
      </w:tr>
      <w:bookmarkEnd w:id="1"/>
      <w:tr w:rsidR="00917897" w14:paraId="45E9ED58" w14:textId="77777777" w:rsidTr="004748F1">
        <w:trPr>
          <w:trHeight w:val="1301"/>
        </w:trPr>
        <w:tc>
          <w:tcPr>
            <w:tcW w:w="2748" w:type="dxa"/>
          </w:tcPr>
          <w:p w14:paraId="33716412" w14:textId="354F413B" w:rsidR="00917897" w:rsidRPr="00A46BCE" w:rsidRDefault="00917897" w:rsidP="00917897">
            <w:r>
              <w:t>City Plumbing</w:t>
            </w:r>
          </w:p>
        </w:tc>
        <w:tc>
          <w:tcPr>
            <w:tcW w:w="1662" w:type="dxa"/>
          </w:tcPr>
          <w:p w14:paraId="2018C987" w14:textId="3C864967" w:rsidR="00917897" w:rsidRPr="00A46BCE" w:rsidRDefault="00917897" w:rsidP="00917897">
            <w:r>
              <w:t>Ericka Hughes</w:t>
            </w:r>
          </w:p>
        </w:tc>
        <w:tc>
          <w:tcPr>
            <w:tcW w:w="1544" w:type="dxa"/>
          </w:tcPr>
          <w:p w14:paraId="71F8025A" w14:textId="06BACD83" w:rsidR="00917897" w:rsidRPr="00A46BCE" w:rsidRDefault="00917897" w:rsidP="00917897">
            <w:r>
              <w:t>215-470-3638</w:t>
            </w:r>
          </w:p>
        </w:tc>
        <w:tc>
          <w:tcPr>
            <w:tcW w:w="3665" w:type="dxa"/>
          </w:tcPr>
          <w:p w14:paraId="527F2D62" w14:textId="476ACCF1" w:rsidR="00917897" w:rsidRPr="00A46BCE" w:rsidRDefault="008A43B2" w:rsidP="00917897">
            <w:hyperlink r:id="rId34" w:history="1">
              <w:r w:rsidR="00917897" w:rsidRPr="001A5EF6">
                <w:rPr>
                  <w:rStyle w:val="Hyperlink"/>
                </w:rPr>
                <w:t>Ericka@mycityplumbing.com</w:t>
              </w:r>
            </w:hyperlink>
          </w:p>
        </w:tc>
        <w:tc>
          <w:tcPr>
            <w:tcW w:w="3665" w:type="dxa"/>
          </w:tcPr>
          <w:p w14:paraId="73FCD7A6" w14:textId="674515C9" w:rsidR="00917897" w:rsidRPr="00A46BCE" w:rsidRDefault="008A43B2" w:rsidP="00917897">
            <w:hyperlink r:id="rId35" w:history="1">
              <w:r w:rsidR="00917897" w:rsidRPr="001A5EF6">
                <w:rPr>
                  <w:rStyle w:val="Hyperlink"/>
                </w:rPr>
                <w:t>www.mycityplumbing.com</w:t>
              </w:r>
            </w:hyperlink>
          </w:p>
        </w:tc>
      </w:tr>
    </w:tbl>
    <w:p w14:paraId="08D6BAC2" w14:textId="77777777" w:rsidR="00A403D4" w:rsidRDefault="00A403D4" w:rsidP="00C74AC7">
      <w:pPr>
        <w:rPr>
          <w:b/>
          <w:bCs/>
        </w:rPr>
      </w:pPr>
    </w:p>
    <w:p w14:paraId="2B732140" w14:textId="24945DD8" w:rsidR="00B03E9F" w:rsidRPr="000054A1" w:rsidRDefault="00B03E9F" w:rsidP="000054A1">
      <w:pPr>
        <w:ind w:left="-450"/>
        <w:rPr>
          <w:b/>
          <w:bCs/>
        </w:rPr>
      </w:pPr>
      <w:r w:rsidRPr="000054A1">
        <w:rPr>
          <w:b/>
          <w:bCs/>
        </w:rPr>
        <w:t>Equipment Vendor</w:t>
      </w:r>
      <w:r w:rsidR="000054A1" w:rsidRPr="000054A1">
        <w:rPr>
          <w:b/>
          <w:bCs/>
        </w:rPr>
        <w:t>s</w:t>
      </w:r>
    </w:p>
    <w:tbl>
      <w:tblPr>
        <w:tblStyle w:val="TableGrid"/>
        <w:tblW w:w="13284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748"/>
        <w:gridCol w:w="1752"/>
        <w:gridCol w:w="1454"/>
        <w:gridCol w:w="3665"/>
        <w:gridCol w:w="3665"/>
      </w:tblGrid>
      <w:tr w:rsidR="00B03E9F" w14:paraId="427A0DFF" w14:textId="77777777" w:rsidTr="00B747CD">
        <w:trPr>
          <w:trHeight w:val="692"/>
        </w:trPr>
        <w:tc>
          <w:tcPr>
            <w:tcW w:w="2748" w:type="dxa"/>
            <w:shd w:val="clear" w:color="auto" w:fill="9CC2E5" w:themeFill="accent5" w:themeFillTint="99"/>
          </w:tcPr>
          <w:p w14:paraId="1731C7B6" w14:textId="77777777" w:rsidR="00B03E9F" w:rsidRDefault="00B03E9F" w:rsidP="00CA3F20">
            <w:r>
              <w:t>Company</w:t>
            </w:r>
          </w:p>
        </w:tc>
        <w:tc>
          <w:tcPr>
            <w:tcW w:w="1752" w:type="dxa"/>
            <w:shd w:val="clear" w:color="auto" w:fill="9CC2E5" w:themeFill="accent5" w:themeFillTint="99"/>
          </w:tcPr>
          <w:p w14:paraId="6BC74BC9" w14:textId="77777777" w:rsidR="00B03E9F" w:rsidRDefault="00B03E9F" w:rsidP="00CA3F20">
            <w:r>
              <w:t>Main Contact</w:t>
            </w:r>
          </w:p>
        </w:tc>
        <w:tc>
          <w:tcPr>
            <w:tcW w:w="1454" w:type="dxa"/>
            <w:shd w:val="clear" w:color="auto" w:fill="9CC2E5" w:themeFill="accent5" w:themeFillTint="99"/>
          </w:tcPr>
          <w:p w14:paraId="57B34079" w14:textId="77777777" w:rsidR="00B03E9F" w:rsidRDefault="00B03E9F" w:rsidP="00CA3F20">
            <w:r>
              <w:t>Phone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12BD55E0" w14:textId="77777777" w:rsidR="00B03E9F" w:rsidRDefault="00B03E9F" w:rsidP="00CA3F20">
            <w:r>
              <w:t>Email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049425C8" w14:textId="77777777" w:rsidR="00B03E9F" w:rsidRDefault="00B03E9F" w:rsidP="00CA3F20">
            <w:r>
              <w:t>Website</w:t>
            </w:r>
          </w:p>
        </w:tc>
      </w:tr>
      <w:tr w:rsidR="00B03E9F" w14:paraId="12991C53" w14:textId="77777777" w:rsidTr="008257E6">
        <w:trPr>
          <w:trHeight w:val="1806"/>
        </w:trPr>
        <w:tc>
          <w:tcPr>
            <w:tcW w:w="2748" w:type="dxa"/>
          </w:tcPr>
          <w:p w14:paraId="22F87CA5" w14:textId="77777777" w:rsidR="00B03E9F" w:rsidRPr="00475F5F" w:rsidRDefault="00B03E9F" w:rsidP="00B03E9F">
            <w:r w:rsidRPr="00475F5F">
              <w:t>James Doorcheck, Inc.</w:t>
            </w:r>
          </w:p>
          <w:p w14:paraId="1205F8A9" w14:textId="3389E961" w:rsidR="00B03E9F" w:rsidRPr="00B03E9F" w:rsidRDefault="00B03E9F" w:rsidP="00CA3F20">
            <w:pPr>
              <w:rPr>
                <w:b/>
                <w:bCs/>
              </w:rPr>
            </w:pPr>
            <w:r>
              <w:rPr>
                <w:b/>
                <w:bCs/>
              </w:rPr>
              <w:t>Door and Hardware Company</w:t>
            </w:r>
          </w:p>
        </w:tc>
        <w:tc>
          <w:tcPr>
            <w:tcW w:w="1752" w:type="dxa"/>
          </w:tcPr>
          <w:p w14:paraId="0A21144F" w14:textId="45F84097" w:rsidR="00B03E9F" w:rsidRDefault="00B03E9F" w:rsidP="00CA3F20">
            <w:r w:rsidRPr="00475F5F">
              <w:t>Raymond Battaglia</w:t>
            </w:r>
          </w:p>
        </w:tc>
        <w:tc>
          <w:tcPr>
            <w:tcW w:w="1454" w:type="dxa"/>
          </w:tcPr>
          <w:p w14:paraId="33B4FF0E" w14:textId="77777777" w:rsidR="00B03E9F" w:rsidRPr="00475F5F" w:rsidRDefault="00B03E9F" w:rsidP="00B03E9F">
            <w:r w:rsidRPr="00475F5F">
              <w:t>215-624-2500</w:t>
            </w:r>
          </w:p>
          <w:p w14:paraId="64391A61" w14:textId="77777777" w:rsidR="00B03E9F" w:rsidRDefault="00B03E9F" w:rsidP="00CA3F20"/>
        </w:tc>
        <w:tc>
          <w:tcPr>
            <w:tcW w:w="3665" w:type="dxa"/>
          </w:tcPr>
          <w:p w14:paraId="7DB5E15D" w14:textId="72429DCC" w:rsidR="00B03E9F" w:rsidRDefault="008A43B2" w:rsidP="00CA3F20">
            <w:hyperlink r:id="rId36" w:history="1">
              <w:r w:rsidR="00B03E9F" w:rsidRPr="00A33A1E">
                <w:rPr>
                  <w:rStyle w:val="Hyperlink"/>
                </w:rPr>
                <w:t>ray@jamesdoorcheck.com</w:t>
              </w:r>
            </w:hyperlink>
            <w:r w:rsidR="00B03E9F">
              <w:t xml:space="preserve"> </w:t>
            </w:r>
          </w:p>
          <w:p w14:paraId="45939CBA" w14:textId="77777777" w:rsidR="00B03E9F" w:rsidRDefault="00B03E9F" w:rsidP="00CA3F20"/>
        </w:tc>
        <w:tc>
          <w:tcPr>
            <w:tcW w:w="3665" w:type="dxa"/>
          </w:tcPr>
          <w:p w14:paraId="2059E8C0" w14:textId="77777777" w:rsidR="00B03E9F" w:rsidRPr="00475F5F" w:rsidRDefault="008A43B2" w:rsidP="00B03E9F">
            <w:hyperlink r:id="rId37" w:history="1">
              <w:r w:rsidR="00B03E9F" w:rsidRPr="00475F5F">
                <w:rPr>
                  <w:rStyle w:val="Hyperlink"/>
                </w:rPr>
                <w:t>www.jamesdoorcheck.com</w:t>
              </w:r>
            </w:hyperlink>
          </w:p>
          <w:p w14:paraId="059725FD" w14:textId="77777777" w:rsidR="00B03E9F" w:rsidRDefault="00B03E9F" w:rsidP="00CA3F20"/>
        </w:tc>
      </w:tr>
      <w:tr w:rsidR="006A51BC" w14:paraId="60AB98F7" w14:textId="77777777" w:rsidTr="008257E6">
        <w:trPr>
          <w:trHeight w:val="1806"/>
        </w:trPr>
        <w:tc>
          <w:tcPr>
            <w:tcW w:w="2748" w:type="dxa"/>
          </w:tcPr>
          <w:p w14:paraId="63D6E070" w14:textId="762EC166" w:rsidR="006A51BC" w:rsidRPr="00475F5F" w:rsidRDefault="006A51BC" w:rsidP="00B03E9F">
            <w:r>
              <w:lastRenderedPageBreak/>
              <w:t>Recreation Resource USA, LLC</w:t>
            </w:r>
          </w:p>
        </w:tc>
        <w:tc>
          <w:tcPr>
            <w:tcW w:w="1752" w:type="dxa"/>
          </w:tcPr>
          <w:p w14:paraId="7E00B991" w14:textId="5102A5F1" w:rsidR="006A51BC" w:rsidRDefault="006A51BC" w:rsidP="006A51BC">
            <w:r>
              <w:t>Kevin Umbreit</w:t>
            </w:r>
          </w:p>
          <w:p w14:paraId="456D1DF3" w14:textId="77777777" w:rsidR="006A51BC" w:rsidRPr="00475F5F" w:rsidRDefault="006A51BC" w:rsidP="00CA3F20"/>
        </w:tc>
        <w:tc>
          <w:tcPr>
            <w:tcW w:w="1454" w:type="dxa"/>
          </w:tcPr>
          <w:p w14:paraId="0622D763" w14:textId="67819FDE" w:rsidR="006A51BC" w:rsidRPr="00475F5F" w:rsidRDefault="006A51BC" w:rsidP="00B03E9F">
            <w:r w:rsidRPr="006A51BC">
              <w:t>610-444-4402</w:t>
            </w:r>
          </w:p>
        </w:tc>
        <w:tc>
          <w:tcPr>
            <w:tcW w:w="3665" w:type="dxa"/>
          </w:tcPr>
          <w:p w14:paraId="01AD97DB" w14:textId="1F4074A7" w:rsidR="006A51BC" w:rsidRDefault="008A43B2" w:rsidP="006A51BC">
            <w:hyperlink r:id="rId38" w:history="1">
              <w:r w:rsidR="006A51BC" w:rsidRPr="008F5DA8">
                <w:rPr>
                  <w:rStyle w:val="Hyperlink"/>
                </w:rPr>
                <w:t>kevinu@recreation-resource.com</w:t>
              </w:r>
            </w:hyperlink>
          </w:p>
        </w:tc>
        <w:tc>
          <w:tcPr>
            <w:tcW w:w="3665" w:type="dxa"/>
          </w:tcPr>
          <w:p w14:paraId="7BA76A72" w14:textId="6B5F1358" w:rsidR="006A51BC" w:rsidRDefault="008A43B2" w:rsidP="00B03E9F">
            <w:hyperlink r:id="rId39" w:history="1">
              <w:r w:rsidR="006A51BC" w:rsidRPr="008F5DA8">
                <w:rPr>
                  <w:rStyle w:val="Hyperlink"/>
                </w:rPr>
                <w:t>www.recreation-resource.com</w:t>
              </w:r>
            </w:hyperlink>
          </w:p>
        </w:tc>
      </w:tr>
      <w:tr w:rsidR="00DB593E" w14:paraId="19C63172" w14:textId="77777777" w:rsidTr="008257E6">
        <w:trPr>
          <w:trHeight w:val="1806"/>
        </w:trPr>
        <w:tc>
          <w:tcPr>
            <w:tcW w:w="2748" w:type="dxa"/>
          </w:tcPr>
          <w:p w14:paraId="1D9AE6E5" w14:textId="77777777" w:rsidR="00DB593E" w:rsidRDefault="00DB593E" w:rsidP="00B03E9F">
            <w:r>
              <w:t xml:space="preserve">Safelandings Worldwide </w:t>
            </w:r>
          </w:p>
          <w:p w14:paraId="4E859C12" w14:textId="09556196" w:rsidR="00DB593E" w:rsidRPr="00DB593E" w:rsidRDefault="00DB593E" w:rsidP="00B03E9F">
            <w:pPr>
              <w:rPr>
                <w:b/>
                <w:bCs/>
              </w:rPr>
            </w:pPr>
            <w:r w:rsidRPr="00DB593E">
              <w:rPr>
                <w:b/>
                <w:bCs/>
                <w:u w:val="single"/>
              </w:rPr>
              <w:t>Indoor</w:t>
            </w:r>
            <w:r w:rsidRPr="00DB593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</w:t>
            </w:r>
            <w:r w:rsidRPr="00DB593E">
              <w:rPr>
                <w:b/>
                <w:bCs/>
              </w:rPr>
              <w:t xml:space="preserve">layground </w:t>
            </w:r>
            <w:r>
              <w:rPr>
                <w:b/>
                <w:bCs/>
              </w:rPr>
              <w:t>S</w:t>
            </w:r>
            <w:r w:rsidRPr="00DB593E">
              <w:rPr>
                <w:b/>
                <w:bCs/>
              </w:rPr>
              <w:t>urfacing</w:t>
            </w:r>
          </w:p>
        </w:tc>
        <w:tc>
          <w:tcPr>
            <w:tcW w:w="1752" w:type="dxa"/>
          </w:tcPr>
          <w:p w14:paraId="76C13FDE" w14:textId="45F1E59B" w:rsidR="00DB593E" w:rsidRPr="00475F5F" w:rsidRDefault="00DB593E" w:rsidP="00CA3F20">
            <w:r w:rsidRPr="00DB593E">
              <w:t>Ray Kanter</w:t>
            </w:r>
          </w:p>
        </w:tc>
        <w:tc>
          <w:tcPr>
            <w:tcW w:w="1454" w:type="dxa"/>
          </w:tcPr>
          <w:p w14:paraId="3DC4653B" w14:textId="77777777" w:rsidR="00DB593E" w:rsidRDefault="00DB593E" w:rsidP="00B03E9F">
            <w:r w:rsidRPr="00DB593E">
              <w:t xml:space="preserve">(800) 509-8888   </w:t>
            </w:r>
          </w:p>
          <w:p w14:paraId="03D79F89" w14:textId="77777777" w:rsidR="00DB593E" w:rsidRDefault="00DB593E" w:rsidP="00B03E9F"/>
          <w:p w14:paraId="6EBC25FA" w14:textId="326C67D2" w:rsidR="00DB593E" w:rsidRPr="00475F5F" w:rsidRDefault="00DB593E" w:rsidP="00B03E9F">
            <w:r w:rsidRPr="00DB593E">
              <w:t>(210) 764-1000</w:t>
            </w:r>
          </w:p>
        </w:tc>
        <w:tc>
          <w:tcPr>
            <w:tcW w:w="3665" w:type="dxa"/>
          </w:tcPr>
          <w:p w14:paraId="4309CB40" w14:textId="3790DF55" w:rsidR="00DB593E" w:rsidRDefault="008A43B2" w:rsidP="00CA3F20">
            <w:hyperlink r:id="rId40" w:history="1">
              <w:r w:rsidR="00DB593E" w:rsidRPr="000A1161">
                <w:rPr>
                  <w:rStyle w:val="Hyperlink"/>
                </w:rPr>
                <w:t>Rkanter@safelandings.com</w:t>
              </w:r>
            </w:hyperlink>
          </w:p>
        </w:tc>
        <w:tc>
          <w:tcPr>
            <w:tcW w:w="3665" w:type="dxa"/>
          </w:tcPr>
          <w:p w14:paraId="69C73196" w14:textId="6FB517FB" w:rsidR="00DB593E" w:rsidRDefault="008A43B2" w:rsidP="00B03E9F">
            <w:hyperlink r:id="rId41" w:history="1">
              <w:r w:rsidR="00DB593E" w:rsidRPr="000A1161">
                <w:rPr>
                  <w:rStyle w:val="Hyperlink"/>
                </w:rPr>
                <w:t>www.safelandings.com</w:t>
              </w:r>
            </w:hyperlink>
          </w:p>
        </w:tc>
      </w:tr>
    </w:tbl>
    <w:p w14:paraId="2CC9881B" w14:textId="4A774B1A" w:rsidR="00B65791" w:rsidRPr="00475F5F" w:rsidRDefault="00B65791" w:rsidP="00475F5F"/>
    <w:sectPr w:rsidR="00B65791" w:rsidRPr="00475F5F" w:rsidSect="008257E6">
      <w:headerReference w:type="default" r:id="rId42"/>
      <w:footerReference w:type="default" r:id="rId4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B50A9" w14:textId="77777777" w:rsidR="00D955F3" w:rsidRDefault="00D955F3" w:rsidP="00D955F3">
      <w:pPr>
        <w:spacing w:after="0" w:line="240" w:lineRule="auto"/>
      </w:pPr>
      <w:r>
        <w:separator/>
      </w:r>
    </w:p>
  </w:endnote>
  <w:endnote w:type="continuationSeparator" w:id="0">
    <w:p w14:paraId="556882A2" w14:textId="77777777" w:rsidR="00D955F3" w:rsidRDefault="00D955F3" w:rsidP="00D955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996A9" w14:textId="59C2B97F" w:rsidR="00862B77" w:rsidRDefault="00862B77">
    <w:pPr>
      <w:pStyle w:val="Footer"/>
      <w:jc w:val="right"/>
    </w:pPr>
    <w:r>
      <w:t xml:space="preserve">Revised </w:t>
    </w:r>
    <w:r w:rsidR="003D211B">
      <w:t>1</w:t>
    </w:r>
    <w:r w:rsidR="001E2146">
      <w:t>/1</w:t>
    </w:r>
    <w:r w:rsidR="003A3869">
      <w:t>1</w:t>
    </w:r>
    <w:r w:rsidR="003D211B">
      <w:t>/202</w:t>
    </w:r>
    <w:r w:rsidR="003A3869">
      <w:t>2</w:t>
    </w:r>
    <w:r>
      <w:t xml:space="preserve">                                                                                                                                                                                                                                </w:t>
    </w:r>
  </w:p>
  <w:p w14:paraId="3CDF3B80" w14:textId="08BE0B71" w:rsidR="000054A1" w:rsidRDefault="000054A1" w:rsidP="000054A1">
    <w:pPr>
      <w:pStyle w:val="Footer"/>
      <w:ind w:left="-5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5EAE0" w14:textId="77777777" w:rsidR="00D955F3" w:rsidRDefault="00D955F3" w:rsidP="00D955F3">
      <w:pPr>
        <w:spacing w:after="0" w:line="240" w:lineRule="auto"/>
      </w:pPr>
      <w:r>
        <w:separator/>
      </w:r>
    </w:p>
  </w:footnote>
  <w:footnote w:type="continuationSeparator" w:id="0">
    <w:p w14:paraId="44D14E98" w14:textId="77777777" w:rsidR="00D955F3" w:rsidRDefault="00D955F3" w:rsidP="00D955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87F4F" w14:textId="560EEE3E" w:rsidR="00D955F3" w:rsidRDefault="00D955F3" w:rsidP="000054A1">
    <w:pPr>
      <w:pStyle w:val="Header"/>
      <w:ind w:left="-720"/>
    </w:pPr>
    <w:r>
      <w:t>CCFF Approved Vendors List FY2</w:t>
    </w:r>
    <w:r w:rsidR="000D52DE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0B37C8"/>
    <w:multiLevelType w:val="hybridMultilevel"/>
    <w:tmpl w:val="95C894F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UxNDA1NDW3NLVQ0lEKTi0uzszPAymwrAUA4KI5KSwAAAA="/>
  </w:docVars>
  <w:rsids>
    <w:rsidRoot w:val="00B401EE"/>
    <w:rsid w:val="000054A1"/>
    <w:rsid w:val="0007201B"/>
    <w:rsid w:val="000D52DE"/>
    <w:rsid w:val="0010338E"/>
    <w:rsid w:val="001A7F61"/>
    <w:rsid w:val="001D616A"/>
    <w:rsid w:val="001E2146"/>
    <w:rsid w:val="002A1AC7"/>
    <w:rsid w:val="00372E01"/>
    <w:rsid w:val="00377EB4"/>
    <w:rsid w:val="00381E52"/>
    <w:rsid w:val="0038479F"/>
    <w:rsid w:val="003A3869"/>
    <w:rsid w:val="003D211B"/>
    <w:rsid w:val="00463FBB"/>
    <w:rsid w:val="00475F5F"/>
    <w:rsid w:val="004D0386"/>
    <w:rsid w:val="0055307F"/>
    <w:rsid w:val="00611996"/>
    <w:rsid w:val="006A51BC"/>
    <w:rsid w:val="006B0A5D"/>
    <w:rsid w:val="006B0CE1"/>
    <w:rsid w:val="006D79F0"/>
    <w:rsid w:val="007E0F18"/>
    <w:rsid w:val="008257E6"/>
    <w:rsid w:val="008400F8"/>
    <w:rsid w:val="00862B77"/>
    <w:rsid w:val="008A43B2"/>
    <w:rsid w:val="00917897"/>
    <w:rsid w:val="00A403D4"/>
    <w:rsid w:val="00A46BCE"/>
    <w:rsid w:val="00B03E9F"/>
    <w:rsid w:val="00B3074A"/>
    <w:rsid w:val="00B401EE"/>
    <w:rsid w:val="00B437F6"/>
    <w:rsid w:val="00B63A71"/>
    <w:rsid w:val="00B65791"/>
    <w:rsid w:val="00B747CD"/>
    <w:rsid w:val="00C74AC7"/>
    <w:rsid w:val="00D76BA4"/>
    <w:rsid w:val="00D955F3"/>
    <w:rsid w:val="00DB593E"/>
    <w:rsid w:val="00E94174"/>
    <w:rsid w:val="00EC720A"/>
    <w:rsid w:val="00F4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666954F"/>
  <w15:chartTrackingRefBased/>
  <w15:docId w15:val="{51934E4F-E2F7-450C-AAB8-7EF43CF43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0A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A5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95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5F3"/>
  </w:style>
  <w:style w:type="paragraph" w:styleId="Footer">
    <w:name w:val="footer"/>
    <w:basedOn w:val="Normal"/>
    <w:link w:val="FooterChar"/>
    <w:uiPriority w:val="99"/>
    <w:unhideWhenUsed/>
    <w:rsid w:val="00D95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5F3"/>
  </w:style>
  <w:style w:type="paragraph" w:customStyle="1" w:styleId="Default">
    <w:name w:val="Default"/>
    <w:rsid w:val="0055307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5307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75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oflynn@bluestone-inc.com" TargetMode="External"/><Relationship Id="rId18" Type="http://schemas.openxmlformats.org/officeDocument/2006/relationships/hyperlink" Target="https://www.elliottlewis.com/" TargetMode="External"/><Relationship Id="rId26" Type="http://schemas.openxmlformats.org/officeDocument/2006/relationships/hyperlink" Target="mailto:office@billfrusco.com" TargetMode="External"/><Relationship Id="rId39" Type="http://schemas.openxmlformats.org/officeDocument/2006/relationships/hyperlink" Target="http://www.recreation-resource.com" TargetMode="External"/><Relationship Id="rId21" Type="http://schemas.openxmlformats.org/officeDocument/2006/relationships/hyperlink" Target="mailto:oddonellc@gmail.com" TargetMode="External"/><Relationship Id="rId34" Type="http://schemas.openxmlformats.org/officeDocument/2006/relationships/hyperlink" Target="mailto:Ericka@mycityplumbing.com" TargetMode="External"/><Relationship Id="rId42" Type="http://schemas.openxmlformats.org/officeDocument/2006/relationships/header" Target="header1.xml"/><Relationship Id="rId7" Type="http://schemas.openxmlformats.org/officeDocument/2006/relationships/hyperlink" Target="mailto:ecefacilityfund@phmc.org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ycityplumbing.com" TargetMode="External"/><Relationship Id="rId29" Type="http://schemas.openxmlformats.org/officeDocument/2006/relationships/hyperlink" Target="mailto:etruxon@justitselectric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3rdGenerationDC@gmail.com" TargetMode="External"/><Relationship Id="rId24" Type="http://schemas.openxmlformats.org/officeDocument/2006/relationships/hyperlink" Target="http://www.phillypermitexpediters.com" TargetMode="External"/><Relationship Id="rId32" Type="http://schemas.openxmlformats.org/officeDocument/2006/relationships/hyperlink" Target="mailto:office@billfrusco.com" TargetMode="External"/><Relationship Id="rId37" Type="http://schemas.openxmlformats.org/officeDocument/2006/relationships/hyperlink" Target="http://www.jamesdoorcheck.com" TargetMode="External"/><Relationship Id="rId40" Type="http://schemas.openxmlformats.org/officeDocument/2006/relationships/hyperlink" Target="mailto:Rkanter@safelandings.com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Ericka@mycityplumbing.com" TargetMode="External"/><Relationship Id="rId23" Type="http://schemas.openxmlformats.org/officeDocument/2006/relationships/hyperlink" Target="mailto:PINKBRICKDEVELOPERS@GMAIL.COM" TargetMode="External"/><Relationship Id="rId28" Type="http://schemas.openxmlformats.org/officeDocument/2006/relationships/hyperlink" Target="https://www.elliottlewis.com/" TargetMode="External"/><Relationship Id="rId36" Type="http://schemas.openxmlformats.org/officeDocument/2006/relationships/hyperlink" Target="mailto:ray@jamesdoorcheck.com" TargetMode="External"/><Relationship Id="rId10" Type="http://schemas.openxmlformats.org/officeDocument/2006/relationships/hyperlink" Target="https://philafacilityfund.org/images/FY21/PHMC_CCFF-Approved-Vendor-RFQ_final_12-11-20.pdf" TargetMode="External"/><Relationship Id="rId19" Type="http://schemas.openxmlformats.org/officeDocument/2006/relationships/hyperlink" Target="mailto:mdmarkell@yahoo.com" TargetMode="External"/><Relationship Id="rId31" Type="http://schemas.openxmlformats.org/officeDocument/2006/relationships/hyperlink" Target="mailto:oddonellc@gmail.com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cefacilityfund@phmc.org" TargetMode="External"/><Relationship Id="rId14" Type="http://schemas.openxmlformats.org/officeDocument/2006/relationships/hyperlink" Target="http://www.bluestone-inc.com" TargetMode="External"/><Relationship Id="rId22" Type="http://schemas.openxmlformats.org/officeDocument/2006/relationships/hyperlink" Target="mailto:perfectplaceconllc@gmail.com" TargetMode="External"/><Relationship Id="rId27" Type="http://schemas.openxmlformats.org/officeDocument/2006/relationships/hyperlink" Target="http://www.BillFrusco.com" TargetMode="External"/><Relationship Id="rId30" Type="http://schemas.openxmlformats.org/officeDocument/2006/relationships/hyperlink" Target="https://www.justitselectric.com" TargetMode="External"/><Relationship Id="rId35" Type="http://schemas.openxmlformats.org/officeDocument/2006/relationships/hyperlink" Target="http://www.mycityplumbing.com" TargetMode="External"/><Relationship Id="rId43" Type="http://schemas.openxmlformats.org/officeDocument/2006/relationships/footer" Target="footer1.xml"/><Relationship Id="rId8" Type="http://schemas.openxmlformats.org/officeDocument/2006/relationships/hyperlink" Target="https://philafacilityfund.org/images/FY21/PHMC_CCFF-Approved-Vendor-RFQ_final_12-11-20.pdf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3rdgenerationdc.com" TargetMode="External"/><Relationship Id="rId17" Type="http://schemas.openxmlformats.org/officeDocument/2006/relationships/hyperlink" Target="mailto:Mcattanea@elliottlewis.com" TargetMode="External"/><Relationship Id="rId25" Type="http://schemas.openxmlformats.org/officeDocument/2006/relationships/hyperlink" Target="mailto:Brian4home@aol.com" TargetMode="External"/><Relationship Id="rId33" Type="http://schemas.openxmlformats.org/officeDocument/2006/relationships/hyperlink" Target="http://www.BillFrusco.com" TargetMode="External"/><Relationship Id="rId38" Type="http://schemas.openxmlformats.org/officeDocument/2006/relationships/hyperlink" Target="mailto:kevinu@recreation-resource.com" TargetMode="External"/><Relationship Id="rId20" Type="http://schemas.openxmlformats.org/officeDocument/2006/relationships/hyperlink" Target="mailto:maydayconstruction@verizon.net" TargetMode="External"/><Relationship Id="rId41" Type="http://schemas.openxmlformats.org/officeDocument/2006/relationships/hyperlink" Target="http://www.safelandin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592</Words>
  <Characters>3143</Characters>
  <Application>Microsoft Office Word</Application>
  <DocSecurity>0</DocSecurity>
  <Lines>157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oshia DeVose</dc:creator>
  <cp:keywords/>
  <dc:description/>
  <cp:lastModifiedBy>Brandi Carpenter</cp:lastModifiedBy>
  <cp:revision>3</cp:revision>
  <dcterms:created xsi:type="dcterms:W3CDTF">2022-01-27T17:47:00Z</dcterms:created>
  <dcterms:modified xsi:type="dcterms:W3CDTF">2022-01-27T17:57:00Z</dcterms:modified>
</cp:coreProperties>
</file>